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22A5A963" w:rsidR="009834B4" w:rsidRPr="00130E8F" w:rsidRDefault="00487DE1" w:rsidP="004A6D24">
      <w:pPr>
        <w:rPr>
          <w:color w:val="3B3838" w:themeColor="background2" w:themeShade="40"/>
          <w:u w:val="single"/>
          <w:lang w:val="da-DK"/>
        </w:rPr>
      </w:pPr>
      <w:bookmarkStart w:id="0" w:name="_Hlk66043787"/>
      <w:bookmarkEnd w:id="0"/>
      <w:r w:rsidRPr="00130E8F">
        <w:rPr>
          <w:color w:val="3B3838" w:themeColor="background2" w:themeShade="40"/>
          <w:u w:val="single"/>
          <w:lang w:val="da-DK"/>
        </w:rPr>
        <w:t>Press</w:t>
      </w:r>
      <w:r w:rsidR="00687B38" w:rsidRPr="00130E8F">
        <w:rPr>
          <w:color w:val="3B3838" w:themeColor="background2" w:themeShade="40"/>
          <w:u w:val="single"/>
          <w:lang w:val="da-DK"/>
        </w:rPr>
        <w:t>emeddelelse</w:t>
      </w:r>
      <w:r w:rsidR="007F37CD" w:rsidRPr="00130E8F">
        <w:rPr>
          <w:color w:val="3B3838" w:themeColor="background2" w:themeShade="40"/>
          <w:u w:val="single"/>
          <w:lang w:val="da-DK"/>
        </w:rPr>
        <w:t>,</w:t>
      </w:r>
      <w:r w:rsidRPr="00130E8F">
        <w:rPr>
          <w:color w:val="3B3838" w:themeColor="background2" w:themeShade="40"/>
          <w:u w:val="single"/>
          <w:lang w:val="da-DK"/>
        </w:rPr>
        <w:t xml:space="preserve"> </w:t>
      </w:r>
      <w:r w:rsidR="00D4174A" w:rsidRPr="00130E8F">
        <w:rPr>
          <w:color w:val="3B3838" w:themeColor="background2" w:themeShade="40"/>
          <w:u w:val="single"/>
          <w:lang w:val="da-DK"/>
        </w:rPr>
        <w:t xml:space="preserve">til udsendelse </w:t>
      </w:r>
      <w:r w:rsidR="00DA3D4D">
        <w:rPr>
          <w:color w:val="3B3838" w:themeColor="background2" w:themeShade="40"/>
          <w:u w:val="single"/>
          <w:lang w:val="da-DK"/>
        </w:rPr>
        <w:t>2</w:t>
      </w:r>
      <w:r w:rsidR="00DE10A2">
        <w:rPr>
          <w:color w:val="3B3838" w:themeColor="background2" w:themeShade="40"/>
          <w:u w:val="single"/>
          <w:lang w:val="da-DK"/>
        </w:rPr>
        <w:t>5</w:t>
      </w:r>
      <w:r w:rsidR="00D4174A" w:rsidRPr="00130E8F">
        <w:rPr>
          <w:color w:val="3B3838" w:themeColor="background2" w:themeShade="40"/>
          <w:u w:val="single"/>
          <w:lang w:val="da-DK"/>
        </w:rPr>
        <w:t xml:space="preserve"> marts 2022</w:t>
      </w:r>
    </w:p>
    <w:p w14:paraId="64093F13" w14:textId="26B1B5E1" w:rsidR="00487DE1" w:rsidRPr="00130E8F" w:rsidRDefault="004F19EA" w:rsidP="006526D7">
      <w:pPr>
        <w:pStyle w:val="Heading1"/>
        <w:rPr>
          <w:lang w:val="da-DK"/>
        </w:rPr>
      </w:pPr>
      <w:r w:rsidRPr="00130E8F">
        <w:rPr>
          <w:lang w:val="da-DK"/>
        </w:rPr>
        <w:t xml:space="preserve">Baner vejen for effektiv brug af </w:t>
      </w:r>
      <w:proofErr w:type="spellStart"/>
      <w:r w:rsidRPr="00130E8F">
        <w:rPr>
          <w:lang w:val="da-DK"/>
        </w:rPr>
        <w:t>PtX</w:t>
      </w:r>
      <w:proofErr w:type="spellEnd"/>
      <w:r w:rsidRPr="00130E8F">
        <w:rPr>
          <w:lang w:val="da-DK"/>
        </w:rPr>
        <w:t>-brændstoffer</w:t>
      </w:r>
    </w:p>
    <w:p w14:paraId="5CAB5B69" w14:textId="521222B4" w:rsidR="006526D7" w:rsidRPr="00130E8F" w:rsidRDefault="00EE153D" w:rsidP="00807936">
      <w:pPr>
        <w:jc w:val="center"/>
        <w:rPr>
          <w:lang w:val="da-DK"/>
        </w:rPr>
      </w:pPr>
      <w:r w:rsidRPr="00130E8F">
        <w:rPr>
          <w:i/>
          <w:iCs/>
          <w:noProof/>
          <w:lang w:val="da-DK"/>
        </w:rPr>
        <w:drawing>
          <wp:inline distT="0" distB="0" distL="0" distR="0" wp14:anchorId="4B086BC9" wp14:editId="3F35BD02">
            <wp:extent cx="5575300" cy="3716866"/>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75300" cy="3716866"/>
                    </a:xfrm>
                    <a:prstGeom prst="rect">
                      <a:avLst/>
                    </a:prstGeom>
                    <a:noFill/>
                    <a:ln>
                      <a:noFill/>
                    </a:ln>
                  </pic:spPr>
                </pic:pic>
              </a:graphicData>
            </a:graphic>
          </wp:inline>
        </w:drawing>
      </w:r>
    </w:p>
    <w:p w14:paraId="4C4708A3" w14:textId="4C19901F" w:rsidR="00487DE1" w:rsidRPr="00130E8F" w:rsidRDefault="00E720D6" w:rsidP="00807936">
      <w:pPr>
        <w:jc w:val="center"/>
        <w:rPr>
          <w:i/>
          <w:iCs/>
          <w:lang w:val="da-DK"/>
        </w:rPr>
      </w:pPr>
      <w:r w:rsidRPr="00130E8F">
        <w:rPr>
          <w:i/>
          <w:iCs/>
          <w:lang w:val="da-DK"/>
        </w:rPr>
        <w:t xml:space="preserve">Blue World Technologies </w:t>
      </w:r>
      <w:r w:rsidR="00161451" w:rsidRPr="00130E8F">
        <w:rPr>
          <w:i/>
          <w:iCs/>
          <w:lang w:val="da-DK"/>
        </w:rPr>
        <w:t>brændselscelle</w:t>
      </w:r>
      <w:r w:rsidR="00074318" w:rsidRPr="00130E8F">
        <w:rPr>
          <w:i/>
          <w:iCs/>
          <w:lang w:val="da-DK"/>
        </w:rPr>
        <w:t>produ</w:t>
      </w:r>
      <w:r w:rsidR="00161451" w:rsidRPr="00130E8F">
        <w:rPr>
          <w:i/>
          <w:iCs/>
          <w:lang w:val="da-DK"/>
        </w:rPr>
        <w:t>k</w:t>
      </w:r>
      <w:r w:rsidR="00074318" w:rsidRPr="00130E8F">
        <w:rPr>
          <w:i/>
          <w:iCs/>
          <w:lang w:val="da-DK"/>
        </w:rPr>
        <w:t xml:space="preserve">tion effektiviseres og udbygges </w:t>
      </w:r>
      <w:r w:rsidR="00161451" w:rsidRPr="00130E8F">
        <w:rPr>
          <w:i/>
          <w:iCs/>
          <w:lang w:val="da-DK"/>
        </w:rPr>
        <w:t>i</w:t>
      </w:r>
      <w:r w:rsidR="00FF063A" w:rsidRPr="00130E8F">
        <w:rPr>
          <w:i/>
          <w:iCs/>
          <w:lang w:val="da-DK"/>
        </w:rPr>
        <w:t xml:space="preserve"> 2022</w:t>
      </w:r>
    </w:p>
    <w:p w14:paraId="5CA7FC46" w14:textId="5AB424D0" w:rsidR="00393591" w:rsidRPr="00130E8F" w:rsidRDefault="00933F7B" w:rsidP="00487DE1">
      <w:pPr>
        <w:pStyle w:val="Heading2"/>
        <w:rPr>
          <w:lang w:val="da-DK"/>
        </w:rPr>
      </w:pPr>
      <w:r w:rsidRPr="00130E8F">
        <w:rPr>
          <w:lang w:val="da-DK"/>
        </w:rPr>
        <w:t>L</w:t>
      </w:r>
      <w:r w:rsidR="00955C70" w:rsidRPr="00130E8F">
        <w:rPr>
          <w:lang w:val="da-DK"/>
        </w:rPr>
        <w:t xml:space="preserve">ånefinansiering </w:t>
      </w:r>
      <w:r w:rsidR="006A74C9" w:rsidRPr="00130E8F">
        <w:rPr>
          <w:lang w:val="da-DK"/>
        </w:rPr>
        <w:t>fra Danmarks Grønne Investeringsfond</w:t>
      </w:r>
      <w:r w:rsidR="00A72729" w:rsidRPr="00130E8F">
        <w:rPr>
          <w:lang w:val="da-DK"/>
        </w:rPr>
        <w:t xml:space="preserve"> </w:t>
      </w:r>
      <w:r w:rsidR="004744D5">
        <w:rPr>
          <w:lang w:val="da-DK"/>
        </w:rPr>
        <w:t>skal bidrage til</w:t>
      </w:r>
      <w:r w:rsidR="004744D5" w:rsidRPr="00130E8F">
        <w:rPr>
          <w:lang w:val="da-DK"/>
        </w:rPr>
        <w:t xml:space="preserve"> </w:t>
      </w:r>
      <w:r w:rsidR="003B7E6C" w:rsidRPr="00130E8F">
        <w:rPr>
          <w:lang w:val="da-DK"/>
        </w:rPr>
        <w:t>Blue World Technologies</w:t>
      </w:r>
      <w:r w:rsidR="00EB0821" w:rsidRPr="00130E8F">
        <w:rPr>
          <w:lang w:val="da-DK"/>
        </w:rPr>
        <w:t>’</w:t>
      </w:r>
      <w:r w:rsidR="003B7E6C" w:rsidRPr="00130E8F">
        <w:rPr>
          <w:lang w:val="da-DK"/>
        </w:rPr>
        <w:t xml:space="preserve"> </w:t>
      </w:r>
      <w:r w:rsidR="00026FEF" w:rsidRPr="00130E8F">
        <w:rPr>
          <w:lang w:val="da-DK"/>
        </w:rPr>
        <w:t xml:space="preserve">overgang </w:t>
      </w:r>
      <w:r w:rsidR="003B7E6C" w:rsidRPr="00130E8F">
        <w:rPr>
          <w:lang w:val="da-DK"/>
        </w:rPr>
        <w:t>fra pr</w:t>
      </w:r>
      <w:r w:rsidR="000E1E5E" w:rsidRPr="00130E8F">
        <w:rPr>
          <w:lang w:val="da-DK"/>
        </w:rPr>
        <w:t>æ</w:t>
      </w:r>
      <w:r w:rsidR="003B7E6C" w:rsidRPr="00130E8F">
        <w:rPr>
          <w:lang w:val="da-DK"/>
        </w:rPr>
        <w:t xml:space="preserve">-serieproduktion </w:t>
      </w:r>
      <w:r w:rsidR="000E1E5E" w:rsidRPr="00130E8F">
        <w:rPr>
          <w:lang w:val="da-DK"/>
        </w:rPr>
        <w:t xml:space="preserve">til </w:t>
      </w:r>
      <w:r w:rsidR="00DD1A28" w:rsidRPr="00130E8F">
        <w:rPr>
          <w:lang w:val="da-DK"/>
        </w:rPr>
        <w:t xml:space="preserve">reel </w:t>
      </w:r>
      <w:r w:rsidR="000E1E5E" w:rsidRPr="00130E8F">
        <w:rPr>
          <w:lang w:val="da-DK"/>
        </w:rPr>
        <w:t xml:space="preserve">serieproduktion </w:t>
      </w:r>
      <w:r w:rsidR="00393591" w:rsidRPr="00130E8F">
        <w:rPr>
          <w:lang w:val="da-DK"/>
        </w:rPr>
        <w:t xml:space="preserve">i </w:t>
      </w:r>
      <w:r w:rsidR="003D1A73" w:rsidRPr="00130E8F">
        <w:rPr>
          <w:lang w:val="da-DK"/>
        </w:rPr>
        <w:t>indeværende</w:t>
      </w:r>
      <w:r w:rsidR="00393591" w:rsidRPr="00130E8F">
        <w:rPr>
          <w:lang w:val="da-DK"/>
        </w:rPr>
        <w:t xml:space="preserve"> år.</w:t>
      </w:r>
      <w:r w:rsidR="00E37CD1" w:rsidRPr="00130E8F">
        <w:rPr>
          <w:lang w:val="da-DK"/>
        </w:rPr>
        <w:t xml:space="preserve"> Med storskalaproduktion</w:t>
      </w:r>
      <w:r w:rsidR="00880ECC" w:rsidRPr="00130E8F">
        <w:rPr>
          <w:lang w:val="da-DK"/>
        </w:rPr>
        <w:t xml:space="preserve">en </w:t>
      </w:r>
      <w:r w:rsidR="0070409D" w:rsidRPr="00130E8F">
        <w:rPr>
          <w:lang w:val="da-DK"/>
        </w:rPr>
        <w:t>ser virksomheden frem til at bidrage til den globale grønne omstilling.</w:t>
      </w:r>
    </w:p>
    <w:p w14:paraId="6B84E8D8" w14:textId="64E58613" w:rsidR="00487DE1" w:rsidRPr="00130E8F" w:rsidRDefault="00487DE1" w:rsidP="00487DE1">
      <w:pPr>
        <w:rPr>
          <w:lang w:val="da-DK"/>
        </w:rPr>
      </w:pPr>
    </w:p>
    <w:p w14:paraId="03CCE525" w14:textId="31DA4EB6" w:rsidR="00A411D2" w:rsidRPr="00130E8F" w:rsidRDefault="00515C38" w:rsidP="00D226BF">
      <w:pPr>
        <w:rPr>
          <w:lang w:val="da-DK"/>
        </w:rPr>
      </w:pPr>
      <w:r w:rsidRPr="00130E8F">
        <w:rPr>
          <w:lang w:val="da-DK"/>
        </w:rPr>
        <w:t>Mange</w:t>
      </w:r>
      <w:r w:rsidR="001B6537" w:rsidRPr="00130E8F">
        <w:rPr>
          <w:lang w:val="da-DK"/>
        </w:rPr>
        <w:t xml:space="preserve"> store skridt </w:t>
      </w:r>
      <w:r w:rsidR="004373DA" w:rsidRPr="00130E8F">
        <w:rPr>
          <w:lang w:val="da-DK"/>
        </w:rPr>
        <w:t xml:space="preserve">skal tages </w:t>
      </w:r>
      <w:r w:rsidR="001B6537" w:rsidRPr="00130E8F">
        <w:rPr>
          <w:lang w:val="da-DK"/>
        </w:rPr>
        <w:t xml:space="preserve">for at imødekomme </w:t>
      </w:r>
      <w:r w:rsidR="00C906AC" w:rsidRPr="00130E8F">
        <w:rPr>
          <w:lang w:val="da-DK"/>
        </w:rPr>
        <w:t>de globale klimamål</w:t>
      </w:r>
      <w:r w:rsidR="008764A3" w:rsidRPr="00130E8F">
        <w:rPr>
          <w:lang w:val="da-DK"/>
        </w:rPr>
        <w:t xml:space="preserve">, og det kræver </w:t>
      </w:r>
      <w:r w:rsidR="00DC2DA5" w:rsidRPr="00130E8F">
        <w:rPr>
          <w:lang w:val="da-DK"/>
        </w:rPr>
        <w:t xml:space="preserve">opskalering </w:t>
      </w:r>
      <w:r w:rsidR="00942C88" w:rsidRPr="00130E8F">
        <w:rPr>
          <w:lang w:val="da-DK"/>
        </w:rPr>
        <w:t>på mange fronter. Me</w:t>
      </w:r>
      <w:r w:rsidR="00D226BF" w:rsidRPr="00130E8F">
        <w:rPr>
          <w:lang w:val="da-DK"/>
        </w:rPr>
        <w:t xml:space="preserve">d </w:t>
      </w:r>
      <w:r w:rsidR="002C28A8">
        <w:rPr>
          <w:lang w:val="da-DK"/>
        </w:rPr>
        <w:t xml:space="preserve">lånefinansiering på </w:t>
      </w:r>
      <w:r w:rsidR="004C763D">
        <w:rPr>
          <w:lang w:val="da-DK"/>
        </w:rPr>
        <w:t xml:space="preserve">ca. </w:t>
      </w:r>
      <w:r w:rsidR="00D226BF" w:rsidRPr="00130E8F">
        <w:rPr>
          <w:lang w:val="da-DK"/>
        </w:rPr>
        <w:t>55 millioner DKK fra Danmarks Grønne Investering</w:t>
      </w:r>
      <w:r w:rsidR="009D21F2" w:rsidRPr="00130E8F">
        <w:rPr>
          <w:lang w:val="da-DK"/>
        </w:rPr>
        <w:t>s</w:t>
      </w:r>
      <w:r w:rsidR="00D226BF" w:rsidRPr="00130E8F">
        <w:rPr>
          <w:lang w:val="da-DK"/>
        </w:rPr>
        <w:t xml:space="preserve">fond </w:t>
      </w:r>
      <w:r w:rsidR="00EC41FF" w:rsidRPr="00130E8F">
        <w:rPr>
          <w:lang w:val="da-DK"/>
        </w:rPr>
        <w:t xml:space="preserve">kan Blue World Technologies </w:t>
      </w:r>
      <w:r w:rsidR="0061462A" w:rsidRPr="00130E8F">
        <w:rPr>
          <w:lang w:val="da-DK"/>
        </w:rPr>
        <w:t>tage de sidste skridt mod opstarten af serieproduktion af methanol brændselsceller.</w:t>
      </w:r>
      <w:r w:rsidR="0044496B" w:rsidRPr="00130E8F">
        <w:rPr>
          <w:lang w:val="da-DK"/>
        </w:rPr>
        <w:t xml:space="preserve"> </w:t>
      </w:r>
      <w:r w:rsidR="008E5D03" w:rsidRPr="00130E8F">
        <w:rPr>
          <w:lang w:val="da-DK"/>
        </w:rPr>
        <w:t xml:space="preserve">I </w:t>
      </w:r>
      <w:r w:rsidR="00506C0F" w:rsidRPr="00130E8F">
        <w:rPr>
          <w:lang w:val="da-DK"/>
        </w:rPr>
        <w:t xml:space="preserve">løbet af det sidste år </w:t>
      </w:r>
      <w:r w:rsidR="00547F08" w:rsidRPr="00130E8F">
        <w:rPr>
          <w:lang w:val="da-DK"/>
        </w:rPr>
        <w:t xml:space="preserve">har Blue World </w:t>
      </w:r>
      <w:r w:rsidR="008F36E5">
        <w:rPr>
          <w:lang w:val="da-DK"/>
        </w:rPr>
        <w:t xml:space="preserve">arbejdet på </w:t>
      </w:r>
      <w:r w:rsidR="00A80206">
        <w:rPr>
          <w:lang w:val="da-DK"/>
        </w:rPr>
        <w:t>opbygning</w:t>
      </w:r>
      <w:r w:rsidR="00233D64">
        <w:rPr>
          <w:lang w:val="da-DK"/>
        </w:rPr>
        <w:t>en</w:t>
      </w:r>
      <w:r w:rsidR="00A80206">
        <w:rPr>
          <w:lang w:val="da-DK"/>
        </w:rPr>
        <w:t xml:space="preserve"> af</w:t>
      </w:r>
      <w:r w:rsidR="00C837B7" w:rsidRPr="00130E8F">
        <w:rPr>
          <w:lang w:val="da-DK"/>
        </w:rPr>
        <w:t xml:space="preserve"> </w:t>
      </w:r>
      <w:r w:rsidR="004C7C4E" w:rsidRPr="00130E8F">
        <w:rPr>
          <w:lang w:val="da-DK"/>
        </w:rPr>
        <w:t xml:space="preserve">en </w:t>
      </w:r>
      <w:r w:rsidR="004C30B1" w:rsidRPr="00130E8F">
        <w:rPr>
          <w:lang w:val="da-DK"/>
        </w:rPr>
        <w:t xml:space="preserve">storskala </w:t>
      </w:r>
      <w:r w:rsidR="00BD5246" w:rsidRPr="00130E8F">
        <w:rPr>
          <w:lang w:val="da-DK"/>
        </w:rPr>
        <w:t>produktion af methanol brændselsceller</w:t>
      </w:r>
      <w:r w:rsidR="004C7C4E" w:rsidRPr="00130E8F">
        <w:rPr>
          <w:lang w:val="da-DK"/>
        </w:rPr>
        <w:t xml:space="preserve">, der fungerer som </w:t>
      </w:r>
      <w:r w:rsidR="009E44D1" w:rsidRPr="00130E8F">
        <w:rPr>
          <w:lang w:val="da-DK"/>
        </w:rPr>
        <w:t xml:space="preserve">et grønt </w:t>
      </w:r>
      <w:r w:rsidR="00DA5E6A" w:rsidRPr="00130E8F">
        <w:rPr>
          <w:lang w:val="da-DK"/>
        </w:rPr>
        <w:t>alternativ til forbrændingsmotoren</w:t>
      </w:r>
      <w:r w:rsidR="00CB2394" w:rsidRPr="00130E8F">
        <w:rPr>
          <w:lang w:val="da-DK"/>
        </w:rPr>
        <w:t xml:space="preserve"> og dieselgeneratoren</w:t>
      </w:r>
      <w:r w:rsidR="000F26E0" w:rsidRPr="00130E8F">
        <w:rPr>
          <w:lang w:val="da-DK"/>
        </w:rPr>
        <w:t xml:space="preserve">. </w:t>
      </w:r>
      <w:r w:rsidR="003D3BF6">
        <w:rPr>
          <w:lang w:val="da-DK"/>
        </w:rPr>
        <w:t>Egenp</w:t>
      </w:r>
      <w:r w:rsidR="00907D7E" w:rsidRPr="00130E8F">
        <w:rPr>
          <w:lang w:val="da-DK"/>
        </w:rPr>
        <w:t xml:space="preserve">roduktionen af </w:t>
      </w:r>
      <w:r w:rsidR="00C819A4" w:rsidRPr="00130E8F">
        <w:rPr>
          <w:lang w:val="da-DK"/>
        </w:rPr>
        <w:t>de sidste komponenter</w:t>
      </w:r>
      <w:r w:rsidR="00907D7E" w:rsidRPr="00130E8F">
        <w:rPr>
          <w:lang w:val="da-DK"/>
        </w:rPr>
        <w:t xml:space="preserve"> blev </w:t>
      </w:r>
      <w:proofErr w:type="spellStart"/>
      <w:r w:rsidR="00236E72" w:rsidRPr="00130E8F">
        <w:rPr>
          <w:lang w:val="da-DK"/>
        </w:rPr>
        <w:t>insource</w:t>
      </w:r>
      <w:r w:rsidR="00D55738" w:rsidRPr="00130E8F">
        <w:rPr>
          <w:lang w:val="da-DK"/>
        </w:rPr>
        <w:t>t</w:t>
      </w:r>
      <w:proofErr w:type="spellEnd"/>
      <w:r w:rsidR="00907D7E" w:rsidRPr="00130E8F">
        <w:rPr>
          <w:lang w:val="da-DK"/>
        </w:rPr>
        <w:t xml:space="preserve"> i efteråret 2021, og </w:t>
      </w:r>
      <w:r w:rsidR="003D6AB7">
        <w:rPr>
          <w:lang w:val="da-DK"/>
        </w:rPr>
        <w:t>Blue World Technologies</w:t>
      </w:r>
      <w:r w:rsidR="003D6AB7" w:rsidRPr="00130E8F">
        <w:rPr>
          <w:lang w:val="da-DK"/>
        </w:rPr>
        <w:t xml:space="preserve"> </w:t>
      </w:r>
      <w:r w:rsidR="00413093" w:rsidRPr="00130E8F">
        <w:rPr>
          <w:lang w:val="da-DK"/>
        </w:rPr>
        <w:t>arbejde</w:t>
      </w:r>
      <w:r w:rsidR="003D6AB7">
        <w:rPr>
          <w:lang w:val="da-DK"/>
        </w:rPr>
        <w:t>r</w:t>
      </w:r>
      <w:r w:rsidR="00413093" w:rsidRPr="00130E8F">
        <w:rPr>
          <w:lang w:val="da-DK"/>
        </w:rPr>
        <w:t xml:space="preserve"> nu målrettet på effektivisering og opskalering af </w:t>
      </w:r>
      <w:r w:rsidR="00177CF6" w:rsidRPr="00130E8F">
        <w:rPr>
          <w:lang w:val="da-DK"/>
        </w:rPr>
        <w:t>produktionen</w:t>
      </w:r>
      <w:r w:rsidR="003D6AB7">
        <w:rPr>
          <w:lang w:val="da-DK"/>
        </w:rPr>
        <w:t>, hvilket understøttes a</w:t>
      </w:r>
      <w:r w:rsidR="00CE0C2D">
        <w:rPr>
          <w:lang w:val="da-DK"/>
        </w:rPr>
        <w:t>f</w:t>
      </w:r>
      <w:r w:rsidR="003D6AB7">
        <w:rPr>
          <w:lang w:val="da-DK"/>
        </w:rPr>
        <w:t xml:space="preserve"> den</w:t>
      </w:r>
      <w:r w:rsidR="006F360E">
        <w:rPr>
          <w:lang w:val="da-DK"/>
        </w:rPr>
        <w:t xml:space="preserve"> </w:t>
      </w:r>
      <w:r w:rsidR="00D7297A" w:rsidRPr="00130E8F">
        <w:rPr>
          <w:lang w:val="da-DK"/>
        </w:rPr>
        <w:t>nye kapitalindsprøjtning</w:t>
      </w:r>
      <w:r w:rsidR="003D6AB7">
        <w:rPr>
          <w:lang w:val="da-DK"/>
        </w:rPr>
        <w:t>.</w:t>
      </w:r>
    </w:p>
    <w:p w14:paraId="0E9605F5" w14:textId="77777777" w:rsidR="00290047" w:rsidRPr="00130E8F" w:rsidRDefault="00290047" w:rsidP="00D226BF">
      <w:pPr>
        <w:rPr>
          <w:lang w:val="da-DK"/>
        </w:rPr>
      </w:pPr>
    </w:p>
    <w:p w14:paraId="5EDCF733" w14:textId="76C4FDD0" w:rsidR="00C17BD8" w:rsidRPr="00130E8F" w:rsidRDefault="00FD6E87" w:rsidP="00D226BF">
      <w:pPr>
        <w:rPr>
          <w:lang w:val="da-DK"/>
        </w:rPr>
      </w:pPr>
      <w:r w:rsidRPr="00130E8F">
        <w:rPr>
          <w:i/>
          <w:iCs/>
          <w:lang w:val="da-DK"/>
        </w:rPr>
        <w:t>”</w:t>
      </w:r>
      <w:r w:rsidR="00015B07" w:rsidRPr="00130E8F">
        <w:rPr>
          <w:i/>
          <w:iCs/>
          <w:lang w:val="da-DK"/>
        </w:rPr>
        <w:t xml:space="preserve">Den </w:t>
      </w:r>
      <w:r w:rsidR="000705F8" w:rsidRPr="00130E8F">
        <w:rPr>
          <w:i/>
          <w:iCs/>
          <w:lang w:val="da-DK"/>
        </w:rPr>
        <w:t>industrialiseringsproces</w:t>
      </w:r>
      <w:r w:rsidR="00BF019F">
        <w:rPr>
          <w:i/>
          <w:iCs/>
          <w:lang w:val="da-DK"/>
        </w:rPr>
        <w:t>, som</w:t>
      </w:r>
      <w:r w:rsidR="000705F8" w:rsidRPr="00130E8F">
        <w:rPr>
          <w:i/>
          <w:iCs/>
          <w:lang w:val="da-DK"/>
        </w:rPr>
        <w:t xml:space="preserve"> vi er godt i gang </w:t>
      </w:r>
      <w:r w:rsidR="00B56A13" w:rsidRPr="00130E8F">
        <w:rPr>
          <w:i/>
          <w:iCs/>
          <w:lang w:val="da-DK"/>
        </w:rPr>
        <w:t>med</w:t>
      </w:r>
      <w:r w:rsidR="005777FA" w:rsidRPr="00130E8F">
        <w:rPr>
          <w:i/>
          <w:iCs/>
          <w:lang w:val="da-DK"/>
        </w:rPr>
        <w:t xml:space="preserve"> ved Blue World</w:t>
      </w:r>
      <w:r w:rsidR="00867CBB">
        <w:rPr>
          <w:i/>
          <w:iCs/>
          <w:lang w:val="da-DK"/>
        </w:rPr>
        <w:t xml:space="preserve"> Technologies</w:t>
      </w:r>
      <w:r w:rsidR="00B56A13" w:rsidRPr="00130E8F">
        <w:rPr>
          <w:i/>
          <w:iCs/>
          <w:lang w:val="da-DK"/>
        </w:rPr>
        <w:t>,</w:t>
      </w:r>
      <w:r w:rsidR="000705F8" w:rsidRPr="00130E8F">
        <w:rPr>
          <w:i/>
          <w:iCs/>
          <w:lang w:val="da-DK"/>
        </w:rPr>
        <w:t xml:space="preserve"> </w:t>
      </w:r>
      <w:r w:rsidR="00880D43" w:rsidRPr="00130E8F">
        <w:rPr>
          <w:i/>
          <w:iCs/>
          <w:lang w:val="da-DK"/>
        </w:rPr>
        <w:t>er essentiel for</w:t>
      </w:r>
      <w:r w:rsidR="00BF019F">
        <w:rPr>
          <w:i/>
          <w:iCs/>
          <w:lang w:val="da-DK"/>
        </w:rPr>
        <w:t>,</w:t>
      </w:r>
      <w:r w:rsidR="00880D43" w:rsidRPr="00130E8F">
        <w:rPr>
          <w:i/>
          <w:iCs/>
          <w:lang w:val="da-DK"/>
        </w:rPr>
        <w:t xml:space="preserve"> at vi </w:t>
      </w:r>
      <w:r w:rsidR="006931BB" w:rsidRPr="00130E8F">
        <w:rPr>
          <w:i/>
          <w:iCs/>
          <w:lang w:val="da-DK"/>
        </w:rPr>
        <w:t xml:space="preserve">for alvor kan gøre en forskel </w:t>
      </w:r>
      <w:r w:rsidR="00290CE5">
        <w:rPr>
          <w:i/>
          <w:iCs/>
          <w:lang w:val="da-DK"/>
        </w:rPr>
        <w:t>for</w:t>
      </w:r>
      <w:r w:rsidR="00290CE5" w:rsidRPr="00130E8F">
        <w:rPr>
          <w:i/>
          <w:iCs/>
          <w:lang w:val="da-DK"/>
        </w:rPr>
        <w:t xml:space="preserve"> </w:t>
      </w:r>
      <w:r w:rsidR="006931BB" w:rsidRPr="00130E8F">
        <w:rPr>
          <w:i/>
          <w:iCs/>
          <w:lang w:val="da-DK"/>
        </w:rPr>
        <w:t xml:space="preserve">den </w:t>
      </w:r>
      <w:r w:rsidR="00B56A13" w:rsidRPr="00130E8F">
        <w:rPr>
          <w:i/>
          <w:iCs/>
          <w:lang w:val="da-DK"/>
        </w:rPr>
        <w:t xml:space="preserve">grønne omstilling. </w:t>
      </w:r>
      <w:r w:rsidR="00F96BF5" w:rsidRPr="00130E8F">
        <w:rPr>
          <w:i/>
          <w:iCs/>
          <w:lang w:val="da-DK"/>
        </w:rPr>
        <w:t>Og netop over</w:t>
      </w:r>
      <w:r w:rsidR="000B5A9C" w:rsidRPr="00130E8F">
        <w:rPr>
          <w:i/>
          <w:iCs/>
          <w:lang w:val="da-DK"/>
        </w:rPr>
        <w:t xml:space="preserve">gangen fra laboratorieproduktion til reel serieproduktion </w:t>
      </w:r>
      <w:r w:rsidR="00FF5CCC" w:rsidRPr="00130E8F">
        <w:rPr>
          <w:i/>
          <w:iCs/>
          <w:lang w:val="da-DK"/>
        </w:rPr>
        <w:t xml:space="preserve">er </w:t>
      </w:r>
      <w:r w:rsidR="00690824">
        <w:rPr>
          <w:i/>
          <w:iCs/>
          <w:lang w:val="da-DK"/>
        </w:rPr>
        <w:t xml:space="preserve">omfattende </w:t>
      </w:r>
      <w:r w:rsidR="00FF5CCC" w:rsidRPr="00130E8F">
        <w:rPr>
          <w:i/>
          <w:iCs/>
          <w:lang w:val="da-DK"/>
        </w:rPr>
        <w:t>og kapitalkrævende</w:t>
      </w:r>
      <w:r w:rsidR="00880C3E" w:rsidRPr="00130E8F">
        <w:rPr>
          <w:i/>
          <w:iCs/>
          <w:lang w:val="da-DK"/>
        </w:rPr>
        <w:t>, og v</w:t>
      </w:r>
      <w:r w:rsidR="00661087" w:rsidRPr="00130E8F">
        <w:rPr>
          <w:i/>
          <w:iCs/>
          <w:lang w:val="da-DK"/>
        </w:rPr>
        <w:t xml:space="preserve">i er </w:t>
      </w:r>
      <w:r w:rsidR="00CD0CBE" w:rsidRPr="00130E8F">
        <w:rPr>
          <w:i/>
          <w:iCs/>
          <w:lang w:val="da-DK"/>
        </w:rPr>
        <w:t>taknemmelige</w:t>
      </w:r>
      <w:r w:rsidR="00661087" w:rsidRPr="00130E8F">
        <w:rPr>
          <w:i/>
          <w:iCs/>
          <w:lang w:val="da-DK"/>
        </w:rPr>
        <w:t xml:space="preserve"> for den opbakning</w:t>
      </w:r>
      <w:r w:rsidR="00690824">
        <w:rPr>
          <w:i/>
          <w:iCs/>
          <w:lang w:val="da-DK"/>
        </w:rPr>
        <w:t>,</w:t>
      </w:r>
      <w:r w:rsidR="00CD0CBE" w:rsidRPr="00130E8F">
        <w:rPr>
          <w:i/>
          <w:iCs/>
          <w:lang w:val="da-DK"/>
        </w:rPr>
        <w:t xml:space="preserve"> vi</w:t>
      </w:r>
      <w:r w:rsidR="000618F4" w:rsidRPr="00130E8F">
        <w:rPr>
          <w:i/>
          <w:iCs/>
          <w:lang w:val="da-DK"/>
        </w:rPr>
        <w:t xml:space="preserve"> </w:t>
      </w:r>
      <w:r w:rsidR="004166F8" w:rsidRPr="00130E8F">
        <w:rPr>
          <w:i/>
          <w:iCs/>
          <w:lang w:val="da-DK"/>
        </w:rPr>
        <w:t>har fået</w:t>
      </w:r>
      <w:r w:rsidR="003317E8" w:rsidRPr="00130E8F">
        <w:rPr>
          <w:i/>
          <w:iCs/>
          <w:lang w:val="da-DK"/>
        </w:rPr>
        <w:t xml:space="preserve"> fra Danmarks Grønne Investeringsfond</w:t>
      </w:r>
      <w:r w:rsidR="00880C3E" w:rsidRPr="00130E8F">
        <w:rPr>
          <w:i/>
          <w:iCs/>
          <w:lang w:val="da-DK"/>
        </w:rPr>
        <w:t xml:space="preserve"> på vores rejse</w:t>
      </w:r>
      <w:r w:rsidR="00F03B57" w:rsidRPr="00130E8F">
        <w:rPr>
          <w:i/>
          <w:iCs/>
          <w:lang w:val="da-DK"/>
        </w:rPr>
        <w:t xml:space="preserve"> mod at levere </w:t>
      </w:r>
      <w:r w:rsidR="00650158" w:rsidRPr="00130E8F">
        <w:rPr>
          <w:i/>
          <w:iCs/>
          <w:lang w:val="da-DK"/>
        </w:rPr>
        <w:t>methanol brændselsceller som et grønt alternativ til industrier rundt i verden”</w:t>
      </w:r>
      <w:r w:rsidR="00484731">
        <w:rPr>
          <w:i/>
          <w:iCs/>
          <w:lang w:val="da-DK"/>
        </w:rPr>
        <w:t>,</w:t>
      </w:r>
      <w:r w:rsidR="00DF24DB" w:rsidRPr="00130E8F">
        <w:rPr>
          <w:lang w:val="da-DK"/>
        </w:rPr>
        <w:t xml:space="preserve"> udtaler Anders Korsgaard, CEO og medstifter af Blue World Technologies.</w:t>
      </w:r>
    </w:p>
    <w:p w14:paraId="194EDA51" w14:textId="77777777" w:rsidR="00C17BD8" w:rsidRPr="00130E8F" w:rsidRDefault="00C17BD8" w:rsidP="00D226BF">
      <w:pPr>
        <w:rPr>
          <w:lang w:val="da-DK"/>
        </w:rPr>
      </w:pPr>
    </w:p>
    <w:p w14:paraId="4F7F0499" w14:textId="63DED602" w:rsidR="003E7AF7" w:rsidRPr="001D54CF" w:rsidRDefault="003E7AF7" w:rsidP="003E7AF7">
      <w:pPr>
        <w:spacing w:after="160" w:line="259" w:lineRule="auto"/>
        <w:rPr>
          <w:lang w:val="da-DK"/>
        </w:rPr>
      </w:pPr>
      <w:r w:rsidRPr="001D54CF">
        <w:rPr>
          <w:i/>
          <w:iCs/>
          <w:lang w:val="da-DK"/>
        </w:rPr>
        <w:t>”</w:t>
      </w:r>
      <w:r w:rsidR="00060CA2" w:rsidRPr="001D54CF">
        <w:rPr>
          <w:i/>
          <w:iCs/>
          <w:lang w:val="da-DK"/>
        </w:rPr>
        <w:t xml:space="preserve">Når vi skal bygge grønne virksomheder med </w:t>
      </w:r>
      <w:r w:rsidR="00F331FC" w:rsidRPr="001D54CF">
        <w:rPr>
          <w:i/>
          <w:iCs/>
          <w:lang w:val="da-DK"/>
        </w:rPr>
        <w:t xml:space="preserve">teknologier, der rummer et </w:t>
      </w:r>
      <w:r w:rsidR="00060CA2" w:rsidRPr="001D54CF">
        <w:rPr>
          <w:i/>
          <w:iCs/>
          <w:lang w:val="da-DK"/>
        </w:rPr>
        <w:t xml:space="preserve">globalt potentiale, er det </w:t>
      </w:r>
      <w:r w:rsidR="00F331FC" w:rsidRPr="001D54CF">
        <w:rPr>
          <w:i/>
          <w:iCs/>
          <w:lang w:val="da-DK"/>
        </w:rPr>
        <w:t xml:space="preserve">ofte </w:t>
      </w:r>
      <w:r w:rsidR="00060CA2" w:rsidRPr="001D54CF">
        <w:rPr>
          <w:i/>
          <w:iCs/>
          <w:lang w:val="da-DK"/>
        </w:rPr>
        <w:t xml:space="preserve">afgørende, at </w:t>
      </w:r>
      <w:r w:rsidR="00F331FC" w:rsidRPr="001D54CF">
        <w:rPr>
          <w:i/>
          <w:iCs/>
          <w:lang w:val="da-DK"/>
        </w:rPr>
        <w:t xml:space="preserve">disse </w:t>
      </w:r>
      <w:r w:rsidR="00060CA2" w:rsidRPr="001D54CF">
        <w:rPr>
          <w:i/>
          <w:iCs/>
          <w:lang w:val="da-DK"/>
        </w:rPr>
        <w:t xml:space="preserve">virksomheder tager store og kapitaltunge skridt til storskala produktion. Det </w:t>
      </w:r>
      <w:r w:rsidR="00F331FC" w:rsidRPr="001D54CF">
        <w:rPr>
          <w:i/>
          <w:iCs/>
          <w:lang w:val="da-DK"/>
        </w:rPr>
        <w:t xml:space="preserve">gælder i særdeleshed for </w:t>
      </w:r>
      <w:r w:rsidR="00060CA2" w:rsidRPr="001D54CF">
        <w:rPr>
          <w:i/>
          <w:iCs/>
          <w:lang w:val="da-DK"/>
        </w:rPr>
        <w:t xml:space="preserve">Blue World Technologies, der skal være med til at udvikle fremtidens bæredygtige løsninger </w:t>
      </w:r>
      <w:r w:rsidR="00F331FC" w:rsidRPr="001D54CF">
        <w:rPr>
          <w:i/>
          <w:iCs/>
          <w:lang w:val="da-DK"/>
        </w:rPr>
        <w:t xml:space="preserve">særligt indenfor transport. Det vil </w:t>
      </w:r>
      <w:r w:rsidR="00060CA2" w:rsidRPr="001D54CF">
        <w:rPr>
          <w:i/>
          <w:iCs/>
          <w:lang w:val="da-DK"/>
        </w:rPr>
        <w:t>gavn</w:t>
      </w:r>
      <w:r w:rsidR="00F331FC" w:rsidRPr="001D54CF">
        <w:rPr>
          <w:i/>
          <w:iCs/>
          <w:lang w:val="da-DK"/>
        </w:rPr>
        <w:t>e</w:t>
      </w:r>
      <w:r w:rsidR="00060CA2" w:rsidRPr="001D54CF">
        <w:rPr>
          <w:i/>
          <w:iCs/>
          <w:lang w:val="da-DK"/>
        </w:rPr>
        <w:t xml:space="preserve"> </w:t>
      </w:r>
      <w:r w:rsidR="00F331FC" w:rsidRPr="001D54CF">
        <w:rPr>
          <w:i/>
          <w:iCs/>
          <w:lang w:val="da-DK"/>
        </w:rPr>
        <w:t xml:space="preserve">både </w:t>
      </w:r>
      <w:r w:rsidR="00060CA2" w:rsidRPr="001D54CF">
        <w:rPr>
          <w:i/>
          <w:iCs/>
          <w:lang w:val="da-DK"/>
        </w:rPr>
        <w:t>klima og miljø og samtidigt skabe vækst og arbejdspladser i Danmark. Derfor er vi glade for, at vi med denne finansiering kan bidrage til et vigtigt skridt på deres vækstrejse</w:t>
      </w:r>
      <w:r w:rsidR="00484731">
        <w:rPr>
          <w:i/>
          <w:iCs/>
          <w:lang w:val="da-DK"/>
        </w:rPr>
        <w:t>”</w:t>
      </w:r>
      <w:r w:rsidR="00060CA2" w:rsidRPr="001D54CF">
        <w:rPr>
          <w:i/>
          <w:iCs/>
          <w:lang w:val="da-DK"/>
        </w:rPr>
        <w:t xml:space="preserve">, </w:t>
      </w:r>
      <w:r w:rsidR="00060CA2" w:rsidRPr="00484731">
        <w:rPr>
          <w:lang w:val="da-DK"/>
        </w:rPr>
        <w:t xml:space="preserve">siger Michael </w:t>
      </w:r>
      <w:proofErr w:type="spellStart"/>
      <w:r w:rsidR="00060CA2" w:rsidRPr="00484731">
        <w:rPr>
          <w:lang w:val="da-DK"/>
        </w:rPr>
        <w:t>Zöllner</w:t>
      </w:r>
      <w:proofErr w:type="spellEnd"/>
      <w:r w:rsidR="00060CA2" w:rsidRPr="00484731">
        <w:rPr>
          <w:lang w:val="da-DK"/>
        </w:rPr>
        <w:t xml:space="preserve">, </w:t>
      </w:r>
      <w:proofErr w:type="spellStart"/>
      <w:r w:rsidR="00060CA2" w:rsidRPr="00484731">
        <w:rPr>
          <w:lang w:val="da-DK"/>
        </w:rPr>
        <w:t>Managing</w:t>
      </w:r>
      <w:proofErr w:type="spellEnd"/>
      <w:r w:rsidR="00060CA2" w:rsidRPr="00484731">
        <w:rPr>
          <w:lang w:val="da-DK"/>
        </w:rPr>
        <w:t xml:space="preserve"> </w:t>
      </w:r>
      <w:proofErr w:type="spellStart"/>
      <w:r w:rsidR="00060CA2" w:rsidRPr="00484731">
        <w:rPr>
          <w:lang w:val="da-DK"/>
        </w:rPr>
        <w:t>Director</w:t>
      </w:r>
      <w:proofErr w:type="spellEnd"/>
      <w:r w:rsidR="00060CA2" w:rsidRPr="00484731">
        <w:rPr>
          <w:lang w:val="da-DK"/>
        </w:rPr>
        <w:t xml:space="preserve"> i Danmarks Grønne Investeringsfond.  </w:t>
      </w:r>
    </w:p>
    <w:p w14:paraId="70F15986" w14:textId="6059439F" w:rsidR="00A12C12" w:rsidRPr="00130E8F" w:rsidRDefault="00E15198" w:rsidP="006A3466">
      <w:pPr>
        <w:pStyle w:val="Heading3"/>
        <w:rPr>
          <w:lang w:val="da-DK"/>
        </w:rPr>
      </w:pPr>
      <w:r w:rsidRPr="00130E8F">
        <w:rPr>
          <w:lang w:val="da-DK"/>
        </w:rPr>
        <w:t>Effektiv brug af Power-to-X brændstoffer</w:t>
      </w:r>
    </w:p>
    <w:p w14:paraId="3F46E74D" w14:textId="34379F83" w:rsidR="003E506B" w:rsidRDefault="00753618" w:rsidP="00552259">
      <w:pPr>
        <w:rPr>
          <w:lang w:val="da-DK"/>
        </w:rPr>
      </w:pPr>
      <w:r w:rsidRPr="00130E8F">
        <w:rPr>
          <w:lang w:val="da-DK"/>
        </w:rPr>
        <w:t xml:space="preserve">Vejen mod grønne alternativer til de fossile brændstoffer </w:t>
      </w:r>
      <w:r w:rsidR="006130AA" w:rsidRPr="00130E8F">
        <w:rPr>
          <w:lang w:val="da-DK"/>
        </w:rPr>
        <w:t>inkludere</w:t>
      </w:r>
      <w:r w:rsidR="00BC6C8D" w:rsidRPr="00130E8F">
        <w:rPr>
          <w:lang w:val="da-DK"/>
        </w:rPr>
        <w:t xml:space="preserve">r </w:t>
      </w:r>
      <w:r w:rsidR="006130AA" w:rsidRPr="00130E8F">
        <w:rPr>
          <w:lang w:val="da-DK"/>
        </w:rPr>
        <w:t xml:space="preserve">den indirekte elektrificering </w:t>
      </w:r>
      <w:r w:rsidR="00BC6C8D" w:rsidRPr="00130E8F">
        <w:rPr>
          <w:lang w:val="da-DK"/>
        </w:rPr>
        <w:t xml:space="preserve">via Power-to-X. </w:t>
      </w:r>
      <w:r w:rsidR="00BC6C8D" w:rsidRPr="5131C55F">
        <w:rPr>
          <w:lang w:val="da-DK"/>
        </w:rPr>
        <w:t xml:space="preserve">Det har </w:t>
      </w:r>
      <w:r w:rsidR="00E1477F" w:rsidRPr="5131C55F">
        <w:rPr>
          <w:lang w:val="da-DK"/>
        </w:rPr>
        <w:t xml:space="preserve">den danske regering i en </w:t>
      </w:r>
      <w:hyperlink r:id="rId12">
        <w:r w:rsidR="00E1477F" w:rsidRPr="5131C55F">
          <w:rPr>
            <w:rStyle w:val="Hyperlink"/>
            <w:lang w:val="da-DK"/>
          </w:rPr>
          <w:t xml:space="preserve">bred aftale </w:t>
        </w:r>
        <w:r w:rsidR="003173A0" w:rsidRPr="5131C55F">
          <w:rPr>
            <w:rStyle w:val="Hyperlink"/>
            <w:lang w:val="da-DK"/>
          </w:rPr>
          <w:t>om bidrag til udbredelse af produktion og anvendelse af Power-to-X i Danmark</w:t>
        </w:r>
      </w:hyperlink>
      <w:r w:rsidR="003173A0" w:rsidRPr="5131C55F">
        <w:rPr>
          <w:lang w:val="da-DK"/>
        </w:rPr>
        <w:t xml:space="preserve"> netop slået fast. </w:t>
      </w:r>
      <w:r w:rsidR="003E506B" w:rsidRPr="5131C55F">
        <w:rPr>
          <w:lang w:val="da-DK"/>
        </w:rPr>
        <w:t>Denne udmelding</w:t>
      </w:r>
      <w:r w:rsidR="007355DC" w:rsidRPr="5131C55F">
        <w:rPr>
          <w:lang w:val="da-DK"/>
        </w:rPr>
        <w:t xml:space="preserve"> kom kort efter at EU </w:t>
      </w:r>
      <w:r w:rsidR="0047530E" w:rsidRPr="5131C55F">
        <w:rPr>
          <w:lang w:val="da-DK"/>
        </w:rPr>
        <w:t>Kommissionen</w:t>
      </w:r>
      <w:r w:rsidR="009435EC" w:rsidRPr="5131C55F">
        <w:rPr>
          <w:lang w:val="da-DK"/>
        </w:rPr>
        <w:t xml:space="preserve">, i </w:t>
      </w:r>
      <w:r w:rsidR="00DB6F46" w:rsidRPr="5131C55F">
        <w:rPr>
          <w:lang w:val="da-DK"/>
        </w:rPr>
        <w:t>kølvandet på situationen i Ukraine</w:t>
      </w:r>
      <w:r w:rsidR="00456F4F" w:rsidRPr="5131C55F">
        <w:rPr>
          <w:lang w:val="da-DK"/>
        </w:rPr>
        <w:t xml:space="preserve">, </w:t>
      </w:r>
      <w:hyperlink r:id="rId13">
        <w:r w:rsidR="00456F4F" w:rsidRPr="5131C55F">
          <w:rPr>
            <w:rStyle w:val="Hyperlink"/>
            <w:lang w:val="da-DK"/>
          </w:rPr>
          <w:t xml:space="preserve">slog fast at </w:t>
        </w:r>
      </w:hyperlink>
      <w:r w:rsidR="003354DB" w:rsidRPr="5131C55F">
        <w:rPr>
          <w:rStyle w:val="Hyperlink"/>
          <w:lang w:val="da-DK"/>
        </w:rPr>
        <w:t>vi</w:t>
      </w:r>
      <w:r w:rsidR="00517997">
        <w:rPr>
          <w:rStyle w:val="Hyperlink"/>
          <w:lang w:val="da-DK"/>
        </w:rPr>
        <w:t xml:space="preserve"> i EU</w:t>
      </w:r>
      <w:r w:rsidR="003354DB" w:rsidRPr="5131C55F">
        <w:rPr>
          <w:rStyle w:val="Hyperlink"/>
          <w:lang w:val="da-DK"/>
        </w:rPr>
        <w:t xml:space="preserve"> </w:t>
      </w:r>
      <w:r w:rsidR="00481838" w:rsidRPr="5131C55F">
        <w:rPr>
          <w:rStyle w:val="Hyperlink"/>
          <w:lang w:val="da-DK"/>
        </w:rPr>
        <w:t xml:space="preserve">skal </w:t>
      </w:r>
      <w:r w:rsidR="00945A0C" w:rsidRPr="5131C55F">
        <w:rPr>
          <w:rStyle w:val="Hyperlink"/>
          <w:lang w:val="da-DK"/>
        </w:rPr>
        <w:t>fremskynde</w:t>
      </w:r>
      <w:r w:rsidR="00362E11" w:rsidRPr="5131C55F">
        <w:rPr>
          <w:rStyle w:val="Hyperlink"/>
          <w:lang w:val="da-DK"/>
        </w:rPr>
        <w:t xml:space="preserve"> </w:t>
      </w:r>
      <w:r w:rsidR="00481838" w:rsidRPr="5131C55F">
        <w:rPr>
          <w:rStyle w:val="Hyperlink"/>
          <w:lang w:val="da-DK"/>
        </w:rPr>
        <w:t>overg</w:t>
      </w:r>
      <w:r w:rsidR="00362E11" w:rsidRPr="5131C55F">
        <w:rPr>
          <w:rStyle w:val="Hyperlink"/>
          <w:lang w:val="da-DK"/>
        </w:rPr>
        <w:t>angen</w:t>
      </w:r>
      <w:r w:rsidR="00481838" w:rsidRPr="5131C55F">
        <w:rPr>
          <w:rStyle w:val="Hyperlink"/>
          <w:lang w:val="da-DK"/>
        </w:rPr>
        <w:t xml:space="preserve"> til vedvarende energi og brint kombineret </w:t>
      </w:r>
      <w:r w:rsidR="00A96CBB" w:rsidRPr="5131C55F">
        <w:rPr>
          <w:rStyle w:val="Hyperlink"/>
          <w:lang w:val="da-DK"/>
        </w:rPr>
        <w:t xml:space="preserve">med højere energieffektivitet for at </w:t>
      </w:r>
      <w:r w:rsidR="00DC3E92" w:rsidRPr="5131C55F">
        <w:rPr>
          <w:rStyle w:val="Hyperlink"/>
          <w:lang w:val="da-DK"/>
        </w:rPr>
        <w:t>blive uafhængig af energiimport</w:t>
      </w:r>
      <w:r w:rsidR="00DC3E92" w:rsidRPr="5131C55F">
        <w:rPr>
          <w:lang w:val="da-DK"/>
        </w:rPr>
        <w:t>.</w:t>
      </w:r>
      <w:r w:rsidR="003354DB" w:rsidRPr="5131C55F">
        <w:rPr>
          <w:lang w:val="da-DK"/>
        </w:rPr>
        <w:t xml:space="preserve"> </w:t>
      </w:r>
    </w:p>
    <w:p w14:paraId="2BE83C41" w14:textId="77777777" w:rsidR="003E506B" w:rsidRPr="00517997" w:rsidRDefault="003E506B" w:rsidP="00552259">
      <w:pPr>
        <w:rPr>
          <w:lang w:val="da-DK"/>
        </w:rPr>
      </w:pPr>
    </w:p>
    <w:p w14:paraId="647767C7" w14:textId="3371B2E1" w:rsidR="00212081" w:rsidRPr="00130E8F" w:rsidRDefault="00196D26" w:rsidP="00552259">
      <w:pPr>
        <w:rPr>
          <w:lang w:val="da-DK"/>
        </w:rPr>
      </w:pPr>
      <w:r w:rsidRPr="00130E8F">
        <w:rPr>
          <w:lang w:val="da-DK"/>
        </w:rPr>
        <w:t>Bru</w:t>
      </w:r>
      <w:r w:rsidR="00857686" w:rsidRPr="00130E8F">
        <w:rPr>
          <w:lang w:val="da-DK"/>
        </w:rPr>
        <w:t>gen af Power-to-X bræ</w:t>
      </w:r>
      <w:r w:rsidR="00C76E63" w:rsidRPr="00130E8F">
        <w:rPr>
          <w:lang w:val="da-DK"/>
        </w:rPr>
        <w:t xml:space="preserve">ndstoffer, heriblandt methanol, kan bruges blandt andet inden for </w:t>
      </w:r>
      <w:r w:rsidR="004401DF" w:rsidRPr="00130E8F">
        <w:rPr>
          <w:lang w:val="da-DK"/>
        </w:rPr>
        <w:t>skibsindustrien og andre steder indenfor den tunge transport</w:t>
      </w:r>
      <w:r w:rsidR="000753FF" w:rsidRPr="00130E8F">
        <w:rPr>
          <w:lang w:val="da-DK"/>
        </w:rPr>
        <w:t>,</w:t>
      </w:r>
      <w:r w:rsidR="009D0264" w:rsidRPr="00130E8F">
        <w:rPr>
          <w:lang w:val="da-DK"/>
        </w:rPr>
        <w:t xml:space="preserve"> hvor den direkte elektrificering ikke </w:t>
      </w:r>
      <w:r w:rsidR="000277AD" w:rsidRPr="00130E8F">
        <w:rPr>
          <w:lang w:val="da-DK"/>
        </w:rPr>
        <w:t>er tilstrækkelig.</w:t>
      </w:r>
      <w:r w:rsidR="000753FF" w:rsidRPr="00130E8F">
        <w:rPr>
          <w:lang w:val="da-DK"/>
        </w:rPr>
        <w:t xml:space="preserve"> </w:t>
      </w:r>
      <w:r w:rsidR="002C2151" w:rsidRPr="00130E8F">
        <w:rPr>
          <w:lang w:val="da-DK"/>
        </w:rPr>
        <w:t xml:space="preserve">Omstillingen af disse sektorer er </w:t>
      </w:r>
      <w:r w:rsidR="003C5EE5" w:rsidRPr="00130E8F">
        <w:rPr>
          <w:lang w:val="da-DK"/>
        </w:rPr>
        <w:t xml:space="preserve">nødvendig for at opnå de </w:t>
      </w:r>
      <w:r w:rsidR="00C44664" w:rsidRPr="00130E8F">
        <w:rPr>
          <w:lang w:val="da-DK"/>
        </w:rPr>
        <w:t xml:space="preserve">globale </w:t>
      </w:r>
      <w:r w:rsidR="003C5EE5" w:rsidRPr="00130E8F">
        <w:rPr>
          <w:lang w:val="da-DK"/>
        </w:rPr>
        <w:t>mål om</w:t>
      </w:r>
      <w:r w:rsidR="00885E41" w:rsidRPr="00130E8F">
        <w:rPr>
          <w:lang w:val="da-DK"/>
        </w:rPr>
        <w:t xml:space="preserve"> CO</w:t>
      </w:r>
      <w:r w:rsidR="00885E41" w:rsidRPr="00130E8F">
        <w:rPr>
          <w:vertAlign w:val="subscript"/>
          <w:lang w:val="da-DK"/>
        </w:rPr>
        <w:t>2</w:t>
      </w:r>
      <w:r w:rsidR="00885E41" w:rsidRPr="00130E8F">
        <w:rPr>
          <w:lang w:val="da-DK"/>
        </w:rPr>
        <w:t xml:space="preserve"> reduktion</w:t>
      </w:r>
      <w:r w:rsidR="00B4582C" w:rsidRPr="00130E8F">
        <w:rPr>
          <w:lang w:val="da-DK"/>
        </w:rPr>
        <w:t xml:space="preserve">. </w:t>
      </w:r>
      <w:r w:rsidR="00B73520" w:rsidRPr="00130E8F">
        <w:rPr>
          <w:lang w:val="da-DK"/>
        </w:rPr>
        <w:t xml:space="preserve">Både i Danmark, men også </w:t>
      </w:r>
      <w:r w:rsidR="00C82B34" w:rsidRPr="00130E8F">
        <w:rPr>
          <w:lang w:val="da-DK"/>
        </w:rPr>
        <w:t xml:space="preserve">rundt i verden bliver nye Power-to-X </w:t>
      </w:r>
      <w:r w:rsidR="00F948CB" w:rsidRPr="00130E8F">
        <w:rPr>
          <w:lang w:val="da-DK"/>
        </w:rPr>
        <w:t xml:space="preserve">produktioner </w:t>
      </w:r>
      <w:r w:rsidR="002B265C" w:rsidRPr="00130E8F">
        <w:rPr>
          <w:lang w:val="da-DK"/>
        </w:rPr>
        <w:t>skudt</w:t>
      </w:r>
      <w:r w:rsidR="00F948CB" w:rsidRPr="00130E8F">
        <w:rPr>
          <w:lang w:val="da-DK"/>
        </w:rPr>
        <w:t xml:space="preserve"> i gang, og med store industrielle spillere som M</w:t>
      </w:r>
      <w:r w:rsidR="00985FD7" w:rsidRPr="00130E8F">
        <w:rPr>
          <w:lang w:val="da-DK"/>
        </w:rPr>
        <w:t>ærsk</w:t>
      </w:r>
      <w:r w:rsidR="00A32EFB" w:rsidRPr="00130E8F">
        <w:rPr>
          <w:lang w:val="da-DK"/>
        </w:rPr>
        <w:t xml:space="preserve"> i spidsen</w:t>
      </w:r>
      <w:r w:rsidR="00D254CE">
        <w:rPr>
          <w:lang w:val="da-DK"/>
        </w:rPr>
        <w:t>,</w:t>
      </w:r>
      <w:r w:rsidR="004025E6" w:rsidRPr="00130E8F">
        <w:rPr>
          <w:lang w:val="da-DK"/>
        </w:rPr>
        <w:t xml:space="preserve"> øges fokus på </w:t>
      </w:r>
      <w:r w:rsidR="000E6C25" w:rsidRPr="00130E8F">
        <w:rPr>
          <w:lang w:val="da-DK"/>
        </w:rPr>
        <w:t>både produktion og brug af grønne brændstoffer.</w:t>
      </w:r>
    </w:p>
    <w:p w14:paraId="3523D424" w14:textId="77777777" w:rsidR="00212081" w:rsidRPr="00130E8F" w:rsidRDefault="00212081" w:rsidP="00552259">
      <w:pPr>
        <w:rPr>
          <w:lang w:val="da-DK"/>
        </w:rPr>
      </w:pPr>
    </w:p>
    <w:p w14:paraId="281A3EA8" w14:textId="52AA0496" w:rsidR="0018399F" w:rsidRPr="00130E8F" w:rsidRDefault="00B4582C" w:rsidP="00552259">
      <w:pPr>
        <w:rPr>
          <w:lang w:val="da-DK"/>
        </w:rPr>
      </w:pPr>
      <w:r w:rsidRPr="00130E8F">
        <w:rPr>
          <w:lang w:val="da-DK"/>
        </w:rPr>
        <w:t>Blue Worlds brændsels</w:t>
      </w:r>
      <w:r w:rsidR="00021298" w:rsidRPr="00130E8F">
        <w:rPr>
          <w:lang w:val="da-DK"/>
        </w:rPr>
        <w:t xml:space="preserve">celleteknologi ikke bare muliggør brugen af methanol som et grønt alternativ i disse </w:t>
      </w:r>
      <w:r w:rsidR="0018399F" w:rsidRPr="00130E8F">
        <w:rPr>
          <w:lang w:val="da-DK"/>
        </w:rPr>
        <w:t xml:space="preserve">sektorer, men gør det på en effektiv </w:t>
      </w:r>
      <w:r w:rsidR="00BB48CF" w:rsidRPr="00130E8F">
        <w:rPr>
          <w:lang w:val="da-DK"/>
        </w:rPr>
        <w:t xml:space="preserve">og ren </w:t>
      </w:r>
      <w:r w:rsidR="0018399F" w:rsidRPr="00130E8F">
        <w:rPr>
          <w:lang w:val="da-DK"/>
        </w:rPr>
        <w:t>måde.</w:t>
      </w:r>
      <w:r w:rsidR="00E552B1" w:rsidRPr="00130E8F">
        <w:rPr>
          <w:lang w:val="da-DK"/>
        </w:rPr>
        <w:t xml:space="preserve"> </w:t>
      </w:r>
      <w:r w:rsidR="000B79F5">
        <w:rPr>
          <w:lang w:val="da-DK"/>
        </w:rPr>
        <w:t>Målt o</w:t>
      </w:r>
      <w:r w:rsidR="008C43FC" w:rsidRPr="00130E8F">
        <w:rPr>
          <w:lang w:val="da-DK"/>
        </w:rPr>
        <w:t xml:space="preserve">p imod fossile brændsler er der en meromkostning på de grønne brændstoffer, en såkaldt </w:t>
      </w:r>
      <w:r w:rsidR="008C43FC" w:rsidRPr="00130E8F">
        <w:rPr>
          <w:i/>
          <w:iCs/>
          <w:lang w:val="da-DK"/>
        </w:rPr>
        <w:t>green</w:t>
      </w:r>
      <w:r w:rsidR="00574D02" w:rsidRPr="00130E8F">
        <w:rPr>
          <w:i/>
          <w:iCs/>
          <w:lang w:val="da-DK"/>
        </w:rPr>
        <w:t xml:space="preserve"> </w:t>
      </w:r>
      <w:proofErr w:type="spellStart"/>
      <w:r w:rsidR="00574D02" w:rsidRPr="00130E8F">
        <w:rPr>
          <w:i/>
          <w:iCs/>
          <w:lang w:val="da-DK"/>
        </w:rPr>
        <w:t>premium</w:t>
      </w:r>
      <w:proofErr w:type="spellEnd"/>
      <w:r w:rsidR="008C43FC" w:rsidRPr="00130E8F">
        <w:rPr>
          <w:i/>
          <w:iCs/>
          <w:lang w:val="da-DK"/>
        </w:rPr>
        <w:t xml:space="preserve">. </w:t>
      </w:r>
      <w:r w:rsidR="00B34D6A" w:rsidRPr="00130E8F">
        <w:rPr>
          <w:lang w:val="da-DK"/>
        </w:rPr>
        <w:t>For at brugen af de grønne brændstoffer bliver konkurrencedygtig</w:t>
      </w:r>
      <w:r w:rsidR="008B4A06">
        <w:rPr>
          <w:lang w:val="da-DK"/>
        </w:rPr>
        <w:t>,</w:t>
      </w:r>
      <w:r w:rsidR="00B34D6A" w:rsidRPr="00130E8F">
        <w:rPr>
          <w:lang w:val="da-DK"/>
        </w:rPr>
        <w:t xml:space="preserve"> kræver det</w:t>
      </w:r>
      <w:r w:rsidR="00C25442" w:rsidRPr="00130E8F">
        <w:rPr>
          <w:lang w:val="da-DK"/>
        </w:rPr>
        <w:t xml:space="preserve"> at produktionen </w:t>
      </w:r>
      <w:r w:rsidR="005C326C" w:rsidRPr="00130E8F">
        <w:rPr>
          <w:lang w:val="da-DK"/>
        </w:rPr>
        <w:t xml:space="preserve">øges </w:t>
      </w:r>
      <w:r w:rsidR="00CF75B1" w:rsidRPr="00130E8F">
        <w:rPr>
          <w:lang w:val="da-DK"/>
        </w:rPr>
        <w:t>og</w:t>
      </w:r>
      <w:r w:rsidR="005C326C" w:rsidRPr="00130E8F">
        <w:rPr>
          <w:lang w:val="da-DK"/>
        </w:rPr>
        <w:t xml:space="preserve"> produktionsomkostningerne</w:t>
      </w:r>
      <w:r w:rsidR="002165F2" w:rsidRPr="00130E8F">
        <w:rPr>
          <w:lang w:val="da-DK"/>
        </w:rPr>
        <w:t xml:space="preserve"> sænkes</w:t>
      </w:r>
      <w:r w:rsidR="005C326C" w:rsidRPr="00130E8F">
        <w:rPr>
          <w:lang w:val="da-DK"/>
        </w:rPr>
        <w:t xml:space="preserve">, men også at </w:t>
      </w:r>
      <w:r w:rsidR="00A8056F" w:rsidRPr="00130E8F">
        <w:rPr>
          <w:lang w:val="da-DK"/>
        </w:rPr>
        <w:t>man får mest muligt ud af brændstofferne.</w:t>
      </w:r>
      <w:r w:rsidR="00DB0774" w:rsidRPr="00130E8F">
        <w:rPr>
          <w:lang w:val="da-DK"/>
        </w:rPr>
        <w:t xml:space="preserve"> Med en </w:t>
      </w:r>
      <w:r w:rsidR="00185E3F" w:rsidRPr="00130E8F">
        <w:rPr>
          <w:lang w:val="da-DK"/>
        </w:rPr>
        <w:t xml:space="preserve">høj </w:t>
      </w:r>
      <w:r w:rsidR="00DB0774" w:rsidRPr="00130E8F">
        <w:rPr>
          <w:lang w:val="da-DK"/>
        </w:rPr>
        <w:t xml:space="preserve">elektrisk </w:t>
      </w:r>
      <w:r w:rsidR="00EE0CDE" w:rsidRPr="00130E8F">
        <w:rPr>
          <w:lang w:val="da-DK"/>
        </w:rPr>
        <w:t>effektivitet</w:t>
      </w:r>
      <w:r w:rsidR="00DB0774" w:rsidRPr="00130E8F">
        <w:rPr>
          <w:lang w:val="da-DK"/>
        </w:rPr>
        <w:t xml:space="preserve"> </w:t>
      </w:r>
      <w:r w:rsidR="00315C84" w:rsidRPr="00130E8F">
        <w:rPr>
          <w:lang w:val="da-DK"/>
        </w:rPr>
        <w:t>er</w:t>
      </w:r>
      <w:r w:rsidR="00DB0774" w:rsidRPr="00130E8F">
        <w:rPr>
          <w:lang w:val="da-DK"/>
        </w:rPr>
        <w:t xml:space="preserve"> B</w:t>
      </w:r>
      <w:r w:rsidR="0002673E" w:rsidRPr="00130E8F">
        <w:rPr>
          <w:lang w:val="da-DK"/>
        </w:rPr>
        <w:t>lue World Technologies</w:t>
      </w:r>
      <w:r w:rsidR="00EA0912" w:rsidRPr="00130E8F">
        <w:rPr>
          <w:lang w:val="da-DK"/>
        </w:rPr>
        <w:t>’ brændselsceller</w:t>
      </w:r>
      <w:r w:rsidR="00475C0C" w:rsidRPr="00130E8F">
        <w:rPr>
          <w:lang w:val="da-DK"/>
        </w:rPr>
        <w:t xml:space="preserve"> </w:t>
      </w:r>
      <w:r w:rsidR="00823DBC" w:rsidRPr="00130E8F">
        <w:rPr>
          <w:lang w:val="da-DK"/>
        </w:rPr>
        <w:t>på kort</w:t>
      </w:r>
      <w:r w:rsidR="000D10B4" w:rsidRPr="00130E8F">
        <w:rPr>
          <w:lang w:val="da-DK"/>
        </w:rPr>
        <w:t xml:space="preserve"> </w:t>
      </w:r>
      <w:r w:rsidR="00823DBC" w:rsidRPr="00130E8F">
        <w:rPr>
          <w:lang w:val="da-DK"/>
        </w:rPr>
        <w:t xml:space="preserve">sigt </w:t>
      </w:r>
      <w:r w:rsidR="00EA0912" w:rsidRPr="00130E8F">
        <w:rPr>
          <w:lang w:val="da-DK"/>
        </w:rPr>
        <w:t xml:space="preserve">med til at nedbringe </w:t>
      </w:r>
      <w:r w:rsidR="00A00CAE" w:rsidRPr="00130E8F">
        <w:rPr>
          <w:lang w:val="da-DK"/>
        </w:rPr>
        <w:t>den meromkostning</w:t>
      </w:r>
      <w:r w:rsidR="000A1E8C" w:rsidRPr="00130E8F">
        <w:rPr>
          <w:lang w:val="da-DK"/>
        </w:rPr>
        <w:t xml:space="preserve">, der følger med brugen af </w:t>
      </w:r>
      <w:r w:rsidR="005053E6" w:rsidRPr="00130E8F">
        <w:rPr>
          <w:lang w:val="da-DK"/>
        </w:rPr>
        <w:t>grønne brændstoffer</w:t>
      </w:r>
      <w:r w:rsidR="00823DBC" w:rsidRPr="00130E8F">
        <w:rPr>
          <w:lang w:val="da-DK"/>
        </w:rPr>
        <w:t>, og på lang sigt el</w:t>
      </w:r>
      <w:r w:rsidR="008C6DEF" w:rsidRPr="00130E8F">
        <w:rPr>
          <w:lang w:val="da-DK"/>
        </w:rPr>
        <w:t>iminere den helt.</w:t>
      </w:r>
      <w:r w:rsidR="000D10B4" w:rsidRPr="00130E8F">
        <w:rPr>
          <w:lang w:val="da-DK"/>
        </w:rPr>
        <w:t xml:space="preserve"> </w:t>
      </w:r>
      <w:r w:rsidR="00CD6B80" w:rsidRPr="00130E8F">
        <w:rPr>
          <w:lang w:val="da-DK"/>
        </w:rPr>
        <w:t>Derudover</w:t>
      </w:r>
      <w:r w:rsidR="00315C84" w:rsidRPr="00130E8F">
        <w:rPr>
          <w:lang w:val="da-DK"/>
        </w:rPr>
        <w:t xml:space="preserve"> sikrer </w:t>
      </w:r>
      <w:r w:rsidR="00274BC5" w:rsidRPr="00130E8F">
        <w:rPr>
          <w:lang w:val="da-DK"/>
        </w:rPr>
        <w:t xml:space="preserve">brændselscellerne en ren forbrænding </w:t>
      </w:r>
      <w:r w:rsidR="003E3621" w:rsidRPr="00130E8F">
        <w:rPr>
          <w:lang w:val="da-DK"/>
        </w:rPr>
        <w:t xml:space="preserve">uden </w:t>
      </w:r>
      <w:proofErr w:type="spellStart"/>
      <w:r w:rsidR="003E3621" w:rsidRPr="00130E8F">
        <w:rPr>
          <w:lang w:val="da-DK"/>
        </w:rPr>
        <w:t>NO</w:t>
      </w:r>
      <w:r w:rsidR="003E3621" w:rsidRPr="00130E8F">
        <w:rPr>
          <w:vertAlign w:val="subscript"/>
          <w:lang w:val="da-DK"/>
        </w:rPr>
        <w:t>x</w:t>
      </w:r>
      <w:proofErr w:type="spellEnd"/>
      <w:r w:rsidR="003E3621" w:rsidRPr="00130E8F">
        <w:rPr>
          <w:lang w:val="da-DK"/>
        </w:rPr>
        <w:t xml:space="preserve">, </w:t>
      </w:r>
      <w:proofErr w:type="spellStart"/>
      <w:r w:rsidR="003E3621" w:rsidRPr="00130E8F">
        <w:rPr>
          <w:lang w:val="da-DK"/>
        </w:rPr>
        <w:t>SO</w:t>
      </w:r>
      <w:r w:rsidR="003E3621" w:rsidRPr="00130E8F">
        <w:rPr>
          <w:vertAlign w:val="subscript"/>
          <w:lang w:val="da-DK"/>
        </w:rPr>
        <w:t>x</w:t>
      </w:r>
      <w:proofErr w:type="spellEnd"/>
      <w:r w:rsidR="003E3621" w:rsidRPr="00130E8F">
        <w:rPr>
          <w:lang w:val="da-DK"/>
        </w:rPr>
        <w:t xml:space="preserve"> og partikler</w:t>
      </w:r>
      <w:r w:rsidR="0086226B">
        <w:rPr>
          <w:lang w:val="da-DK"/>
        </w:rPr>
        <w:t xml:space="preserve"> </w:t>
      </w:r>
      <w:r w:rsidR="009809D9">
        <w:rPr>
          <w:lang w:val="da-DK"/>
        </w:rPr>
        <w:t>–</w:t>
      </w:r>
      <w:r w:rsidR="00A26EBC" w:rsidRPr="00130E8F">
        <w:rPr>
          <w:lang w:val="da-DK"/>
        </w:rPr>
        <w:t xml:space="preserve"> til gavn for både vores klima og miljø</w:t>
      </w:r>
      <w:r w:rsidR="00BE0908" w:rsidRPr="00130E8F">
        <w:rPr>
          <w:lang w:val="da-DK"/>
        </w:rPr>
        <w:t>.</w:t>
      </w:r>
    </w:p>
    <w:p w14:paraId="281F0780" w14:textId="77777777" w:rsidR="00E626D1" w:rsidRPr="00130E8F" w:rsidRDefault="00E626D1" w:rsidP="00487DE1">
      <w:pPr>
        <w:rPr>
          <w:lang w:val="da-DK"/>
        </w:rPr>
      </w:pPr>
    </w:p>
    <w:p w14:paraId="04D15E32" w14:textId="77777777" w:rsidR="00680ABC" w:rsidRPr="00130E8F" w:rsidRDefault="00680ABC" w:rsidP="00680ABC">
      <w:pPr>
        <w:pBdr>
          <w:bottom w:val="single" w:sz="12" w:space="1" w:color="auto"/>
        </w:pBdr>
        <w:rPr>
          <w:lang w:val="da-DK"/>
        </w:rPr>
      </w:pPr>
    </w:p>
    <w:p w14:paraId="6F174761" w14:textId="066CDA26" w:rsidR="00680ABC" w:rsidRPr="00130E8F" w:rsidRDefault="00680ABC" w:rsidP="00680ABC">
      <w:pPr>
        <w:rPr>
          <w:lang w:val="da-DK"/>
        </w:rPr>
      </w:pPr>
    </w:p>
    <w:p w14:paraId="1E77B51E" w14:textId="77777777" w:rsidR="009C0667" w:rsidRPr="001D28E5" w:rsidRDefault="009C0667" w:rsidP="009C0667">
      <w:pPr>
        <w:pStyle w:val="Heading2"/>
      </w:pPr>
      <w:proofErr w:type="spellStart"/>
      <w:r w:rsidRPr="001D28E5">
        <w:t>Pressekontakter</w:t>
      </w:r>
      <w:proofErr w:type="spellEnd"/>
      <w:r w:rsidRPr="001D28E5">
        <w:t xml:space="preserve">: </w:t>
      </w:r>
    </w:p>
    <w:p w14:paraId="716BF29F" w14:textId="77777777" w:rsidR="009C0667" w:rsidRPr="001D28E5" w:rsidRDefault="009C0667" w:rsidP="009C0667">
      <w:pPr>
        <w:rPr>
          <w:b/>
        </w:rPr>
      </w:pPr>
      <w:r w:rsidRPr="001D28E5">
        <w:rPr>
          <w:b/>
        </w:rPr>
        <w:t>Blue World Technologies</w:t>
      </w:r>
    </w:p>
    <w:p w14:paraId="5547BCD7" w14:textId="77777777" w:rsidR="009C0667" w:rsidRPr="001D28E5" w:rsidRDefault="009C0667" w:rsidP="009C0667">
      <w:pPr>
        <w:rPr>
          <w:bCs/>
          <w:lang w:val="en-US"/>
        </w:rPr>
      </w:pPr>
      <w:r w:rsidRPr="001D28E5">
        <w:rPr>
          <w:bCs/>
          <w:lang w:val="en-US"/>
        </w:rPr>
        <w:t>Head of PR and Communication</w:t>
      </w:r>
      <w:r w:rsidRPr="001D28E5">
        <w:rPr>
          <w:bCs/>
          <w:lang w:val="en-US"/>
        </w:rPr>
        <w:tab/>
      </w:r>
      <w:r w:rsidRPr="001D28E5">
        <w:rPr>
          <w:bCs/>
          <w:lang w:val="en-US"/>
        </w:rPr>
        <w:tab/>
      </w:r>
      <w:r w:rsidRPr="001D28E5">
        <w:rPr>
          <w:bCs/>
          <w:lang w:val="en-US"/>
        </w:rPr>
        <w:tab/>
      </w:r>
      <w:r w:rsidRPr="001D28E5">
        <w:rPr>
          <w:bCs/>
          <w:lang w:val="en-US"/>
        </w:rPr>
        <w:tab/>
        <w:t xml:space="preserve"> </w:t>
      </w:r>
    </w:p>
    <w:p w14:paraId="3C246058" w14:textId="77777777" w:rsidR="009C0667" w:rsidRPr="00130E8F" w:rsidRDefault="009C0667" w:rsidP="009C0667">
      <w:pPr>
        <w:rPr>
          <w:lang w:val="da-DK"/>
        </w:rPr>
      </w:pPr>
      <w:r w:rsidRPr="00130E8F">
        <w:rPr>
          <w:lang w:val="da-DK"/>
        </w:rPr>
        <w:t xml:space="preserve">Anne Kvist </w:t>
      </w:r>
      <w:r w:rsidRPr="00130E8F">
        <w:rPr>
          <w:lang w:val="da-DK"/>
        </w:rPr>
        <w:tab/>
      </w:r>
      <w:r w:rsidRPr="00130E8F">
        <w:rPr>
          <w:lang w:val="da-DK"/>
        </w:rPr>
        <w:tab/>
      </w:r>
      <w:r w:rsidRPr="00130E8F">
        <w:rPr>
          <w:lang w:val="da-DK"/>
        </w:rPr>
        <w:tab/>
      </w:r>
      <w:r w:rsidRPr="00130E8F">
        <w:rPr>
          <w:lang w:val="da-DK"/>
        </w:rPr>
        <w:tab/>
      </w:r>
      <w:r w:rsidRPr="00130E8F">
        <w:rPr>
          <w:lang w:val="da-DK"/>
        </w:rPr>
        <w:tab/>
        <w:t xml:space="preserve"> </w:t>
      </w:r>
      <w:r w:rsidRPr="00130E8F">
        <w:rPr>
          <w:lang w:val="da-DK"/>
        </w:rPr>
        <w:tab/>
      </w:r>
    </w:p>
    <w:p w14:paraId="5A90DA72" w14:textId="2B716DE4" w:rsidR="009C0667" w:rsidRPr="00130E8F" w:rsidRDefault="009C0667" w:rsidP="009C0667">
      <w:pPr>
        <w:rPr>
          <w:rStyle w:val="Hyperlink"/>
          <w:color w:val="auto"/>
          <w:u w:val="none"/>
          <w:lang w:val="da-DK"/>
        </w:rPr>
      </w:pPr>
      <w:r w:rsidRPr="00130E8F">
        <w:rPr>
          <w:lang w:val="da-DK"/>
        </w:rPr>
        <w:t xml:space="preserve">Mail: </w:t>
      </w:r>
      <w:hyperlink r:id="rId14" w:history="1">
        <w:r w:rsidR="00B97D47" w:rsidRPr="003E15D5">
          <w:rPr>
            <w:rStyle w:val="Hyperlink"/>
            <w:lang w:val="da-DK"/>
          </w:rPr>
          <w:t>akv@blue.world</w:t>
        </w:r>
      </w:hyperlink>
      <w:r w:rsidRPr="00130E8F">
        <w:rPr>
          <w:lang w:val="da-DK"/>
        </w:rPr>
        <w:t xml:space="preserve">    </w:t>
      </w:r>
      <w:r w:rsidRPr="00130E8F">
        <w:rPr>
          <w:lang w:val="da-DK"/>
        </w:rPr>
        <w:tab/>
        <w:t xml:space="preserve"> </w:t>
      </w:r>
      <w:r w:rsidRPr="00130E8F">
        <w:rPr>
          <w:lang w:val="da-DK"/>
        </w:rPr>
        <w:tab/>
        <w:t xml:space="preserve"> </w:t>
      </w:r>
    </w:p>
    <w:p w14:paraId="02193663" w14:textId="77777777" w:rsidR="009C0667" w:rsidRPr="00130E8F" w:rsidRDefault="009C0667" w:rsidP="009C0667">
      <w:pPr>
        <w:rPr>
          <w:lang w:val="da-DK"/>
        </w:rPr>
      </w:pPr>
      <w:r w:rsidRPr="00130E8F">
        <w:rPr>
          <w:lang w:val="da-DK"/>
        </w:rPr>
        <w:t>Mobil: +45 31 60 16 71</w:t>
      </w:r>
      <w:r w:rsidRPr="00130E8F">
        <w:rPr>
          <w:lang w:val="da-DK"/>
        </w:rPr>
        <w:tab/>
      </w:r>
    </w:p>
    <w:p w14:paraId="1C4827D1" w14:textId="77777777" w:rsidR="009C0667" w:rsidRPr="00130E8F" w:rsidRDefault="009C0667" w:rsidP="009C0667">
      <w:pPr>
        <w:rPr>
          <w:lang w:val="da-DK"/>
        </w:rPr>
      </w:pPr>
    </w:p>
    <w:p w14:paraId="1C6CBC40" w14:textId="77777777" w:rsidR="00E921E8" w:rsidRPr="00130E8F" w:rsidRDefault="00E921E8" w:rsidP="00E921E8">
      <w:pPr>
        <w:spacing w:line="276" w:lineRule="auto"/>
        <w:rPr>
          <w:b/>
          <w:bCs/>
          <w:lang w:val="da-DK"/>
        </w:rPr>
      </w:pPr>
      <w:r w:rsidRPr="00130E8F">
        <w:rPr>
          <w:b/>
          <w:bCs/>
          <w:lang w:val="da-DK"/>
        </w:rPr>
        <w:t xml:space="preserve">Danmarks Grønne Investeringsfond </w:t>
      </w:r>
    </w:p>
    <w:p w14:paraId="1B482938" w14:textId="77777777" w:rsidR="002678E2" w:rsidRPr="00130E8F" w:rsidRDefault="002678E2" w:rsidP="002678E2">
      <w:pPr>
        <w:spacing w:line="276" w:lineRule="auto"/>
        <w:rPr>
          <w:iCs/>
          <w:lang w:val="da-DK"/>
        </w:rPr>
      </w:pPr>
      <w:r w:rsidRPr="00130E8F">
        <w:rPr>
          <w:iCs/>
          <w:lang w:val="da-DK"/>
        </w:rPr>
        <w:t xml:space="preserve">Presserådgiver </w:t>
      </w:r>
    </w:p>
    <w:p w14:paraId="2479521F" w14:textId="77777777" w:rsidR="009C0667" w:rsidRPr="00130E8F" w:rsidRDefault="009C0667" w:rsidP="009C0667">
      <w:pPr>
        <w:rPr>
          <w:lang w:val="da-DK"/>
        </w:rPr>
      </w:pPr>
      <w:r w:rsidRPr="00130E8F">
        <w:rPr>
          <w:lang w:val="da-DK"/>
        </w:rPr>
        <w:t>Cecilie Idun Andersen</w:t>
      </w:r>
    </w:p>
    <w:p w14:paraId="5D502A3B" w14:textId="77777777" w:rsidR="009C0667" w:rsidRPr="001D28E5" w:rsidRDefault="009C0667" w:rsidP="009C0667">
      <w:pPr>
        <w:rPr>
          <w:lang w:val="en-US"/>
        </w:rPr>
      </w:pPr>
      <w:r w:rsidRPr="001D28E5">
        <w:rPr>
          <w:lang w:val="en-US"/>
        </w:rPr>
        <w:t xml:space="preserve">Mail: </w:t>
      </w:r>
      <w:hyperlink r:id="rId15" w:history="1">
        <w:r w:rsidRPr="001D28E5">
          <w:rPr>
            <w:rStyle w:val="Hyperlink"/>
            <w:lang w:val="en-US"/>
          </w:rPr>
          <w:t>cea@vf.dk</w:t>
        </w:r>
      </w:hyperlink>
    </w:p>
    <w:p w14:paraId="6770F166" w14:textId="77777777" w:rsidR="009C0667" w:rsidRPr="001D28E5" w:rsidRDefault="009C0667" w:rsidP="009C0667">
      <w:pPr>
        <w:rPr>
          <w:lang w:val="en-US"/>
        </w:rPr>
      </w:pPr>
      <w:r w:rsidRPr="001D28E5">
        <w:rPr>
          <w:lang w:val="en-US"/>
        </w:rPr>
        <w:t>Mobil: + 45 31 93 05 73</w:t>
      </w:r>
    </w:p>
    <w:p w14:paraId="22B08B3B" w14:textId="6CDE3DBA" w:rsidR="00680ABC" w:rsidRPr="001D28E5" w:rsidRDefault="00680ABC" w:rsidP="00680ABC">
      <w:pPr>
        <w:rPr>
          <w:lang w:val="en-US"/>
        </w:rPr>
      </w:pPr>
      <w:r w:rsidRPr="001D28E5">
        <w:rPr>
          <w:lang w:val="en-US"/>
        </w:rPr>
        <w:tab/>
      </w:r>
      <w:r w:rsidRPr="001D28E5">
        <w:rPr>
          <w:lang w:val="en-US"/>
        </w:rPr>
        <w:tab/>
      </w:r>
      <w:r w:rsidRPr="001D28E5">
        <w:rPr>
          <w:lang w:val="en-US"/>
        </w:rPr>
        <w:tab/>
      </w:r>
    </w:p>
    <w:p w14:paraId="74D902A0" w14:textId="77777777" w:rsidR="00FE66B9" w:rsidRPr="00130E8F" w:rsidRDefault="00FE66B9" w:rsidP="00FE66B9">
      <w:pPr>
        <w:pStyle w:val="Heading2"/>
        <w:rPr>
          <w:lang w:val="da-DK"/>
        </w:rPr>
      </w:pPr>
      <w:r w:rsidRPr="00130E8F">
        <w:rPr>
          <w:lang w:val="da-DK"/>
        </w:rPr>
        <w:t>Om Blue World Technologies</w:t>
      </w:r>
    </w:p>
    <w:p w14:paraId="444697DB" w14:textId="77777777" w:rsidR="00FE66B9" w:rsidRPr="00130E8F" w:rsidRDefault="00FE66B9" w:rsidP="00FE66B9">
      <w:pPr>
        <w:rPr>
          <w:sz w:val="18"/>
          <w:szCs w:val="18"/>
          <w:lang w:val="da-DK"/>
        </w:rPr>
      </w:pPr>
      <w:r w:rsidRPr="00130E8F">
        <w:rPr>
          <w:sz w:val="18"/>
          <w:szCs w:val="18"/>
          <w:lang w:val="da-DK"/>
        </w:rPr>
        <w:t>Blue World Technologies er en ambitiøs og visionær udvikler og producent af HT-PEM brændselscellekomponenter og -systemer, for stationære generatorer og hjælpegeneratorer samt industrier inden for personbiler og tung transport rundt om i verden. Brændselscelleteknologien er et grønt alternativ til forbrændingsmotoren og dieselgeneratoren. Som en del af Power-to-X økosystemet, bidrager methanol brændselscelleteknologien til at løse nogle af de udfordringer i den grønne omstilling, som direkte elektrificering og batterier ikke kan løse alene.</w:t>
      </w:r>
    </w:p>
    <w:p w14:paraId="633C7D68" w14:textId="77777777" w:rsidR="00FE66B9" w:rsidRPr="00130E8F" w:rsidRDefault="00FE66B9" w:rsidP="00FE66B9">
      <w:pPr>
        <w:rPr>
          <w:sz w:val="18"/>
          <w:szCs w:val="18"/>
          <w:lang w:val="da-DK"/>
        </w:rPr>
      </w:pPr>
    </w:p>
    <w:p w14:paraId="22A3D83F" w14:textId="77777777" w:rsidR="00FE66B9" w:rsidRPr="00130E8F" w:rsidRDefault="00FE66B9" w:rsidP="00FE66B9">
      <w:pPr>
        <w:rPr>
          <w:sz w:val="18"/>
          <w:szCs w:val="18"/>
          <w:lang w:val="da-DK"/>
        </w:rPr>
      </w:pPr>
      <w:r w:rsidRPr="00130E8F">
        <w:rPr>
          <w:sz w:val="18"/>
          <w:szCs w:val="18"/>
          <w:lang w:val="da-DK"/>
        </w:rPr>
        <w:t>Blue World Technologies’ brændselsceller kører primært på methanol – et flydende brændstof, der simpelt og rentabelt kan lagres i flere år samt transporteres rundt i verden ved hjælp af den eksisterende infrastruktur.</w:t>
      </w:r>
    </w:p>
    <w:p w14:paraId="02ABBE16" w14:textId="77777777" w:rsidR="00FE66B9" w:rsidRPr="00130E8F" w:rsidRDefault="00FE66B9" w:rsidP="00FE66B9">
      <w:pPr>
        <w:rPr>
          <w:sz w:val="18"/>
          <w:szCs w:val="18"/>
          <w:lang w:val="da-DK"/>
        </w:rPr>
      </w:pPr>
    </w:p>
    <w:p w14:paraId="11A7F343" w14:textId="77777777" w:rsidR="00FE66B9" w:rsidRPr="00130E8F" w:rsidRDefault="00FE66B9" w:rsidP="00FE66B9">
      <w:pPr>
        <w:rPr>
          <w:sz w:val="18"/>
          <w:szCs w:val="18"/>
          <w:lang w:val="da-DK"/>
        </w:rPr>
      </w:pPr>
      <w:r w:rsidRPr="00130E8F">
        <w:rPr>
          <w:sz w:val="18"/>
          <w:szCs w:val="18"/>
          <w:lang w:val="da-DK"/>
        </w:rPr>
        <w:t>Blue World Technologies er grundlagt på stor erfaring fra brændselscelleindustrien og med en målsætning om at kommercialisere teknologien gennem storskala produktion. Virksomheden fokuserer på højtemperatur PEM-teknologi kombineret med methanol reformering. Denne kombination sikrer et simpelt systemdesign med høj konverteringseffektivitet og betydningsfulde fordele som CO</w:t>
      </w:r>
      <w:r w:rsidRPr="00130E8F">
        <w:rPr>
          <w:sz w:val="18"/>
          <w:szCs w:val="18"/>
          <w:vertAlign w:val="subscript"/>
          <w:lang w:val="da-DK"/>
        </w:rPr>
        <w:t>2</w:t>
      </w:r>
      <w:r w:rsidRPr="00130E8F">
        <w:rPr>
          <w:sz w:val="18"/>
          <w:szCs w:val="18"/>
          <w:lang w:val="da-DK"/>
        </w:rPr>
        <w:t xml:space="preserve">-reduktion, brændstofbesparelser og ingen udledning af skadelige emissioner. </w:t>
      </w:r>
    </w:p>
    <w:p w14:paraId="732C1DB1" w14:textId="77777777" w:rsidR="00FE66B9" w:rsidRPr="00130E8F" w:rsidRDefault="00FE66B9" w:rsidP="00FE66B9">
      <w:pPr>
        <w:rPr>
          <w:sz w:val="18"/>
          <w:szCs w:val="18"/>
          <w:lang w:val="da-DK"/>
        </w:rPr>
      </w:pPr>
    </w:p>
    <w:p w14:paraId="7E7C03A9" w14:textId="1DB01AE4" w:rsidR="00FE66B9" w:rsidRPr="00130E8F" w:rsidRDefault="00FE66B9" w:rsidP="00FE66B9">
      <w:pPr>
        <w:rPr>
          <w:rFonts w:cstheme="minorHAnsi"/>
          <w:sz w:val="18"/>
          <w:szCs w:val="18"/>
          <w:lang w:val="da-DK"/>
        </w:rPr>
      </w:pPr>
      <w:r w:rsidRPr="00130E8F">
        <w:rPr>
          <w:rFonts w:cstheme="minorHAnsi"/>
          <w:sz w:val="18"/>
          <w:szCs w:val="18"/>
          <w:lang w:val="da-DK"/>
        </w:rPr>
        <w:t xml:space="preserve">Læs mere om Blue World Technologies på vores hjemmeside </w:t>
      </w:r>
      <w:hyperlink r:id="rId16" w:history="1">
        <w:r w:rsidRPr="00130E8F">
          <w:rPr>
            <w:rStyle w:val="Hyperlink"/>
            <w:rFonts w:cstheme="minorHAnsi"/>
            <w:sz w:val="18"/>
            <w:szCs w:val="18"/>
            <w:lang w:val="da-DK"/>
          </w:rPr>
          <w:t>www.blue.world</w:t>
        </w:r>
      </w:hyperlink>
      <w:r w:rsidRPr="00130E8F">
        <w:rPr>
          <w:rFonts w:cstheme="minorHAnsi"/>
          <w:sz w:val="18"/>
          <w:szCs w:val="18"/>
          <w:lang w:val="da-DK"/>
        </w:rPr>
        <w:t xml:space="preserve"> eller besøg os på </w:t>
      </w:r>
      <w:hyperlink r:id="rId17" w:anchor="social-media" w:history="1">
        <w:r w:rsidR="001D54CF" w:rsidRPr="00130E8F">
          <w:rPr>
            <w:rStyle w:val="Hyperlink"/>
            <w:rFonts w:cstheme="minorHAnsi"/>
            <w:sz w:val="18"/>
            <w:szCs w:val="18"/>
            <w:lang w:val="da-DK"/>
          </w:rPr>
          <w:t>sociale medier</w:t>
        </w:r>
      </w:hyperlink>
      <w:r w:rsidR="001D54CF" w:rsidRPr="00130E8F">
        <w:rPr>
          <w:rFonts w:cstheme="minorHAnsi"/>
          <w:sz w:val="18"/>
          <w:szCs w:val="18"/>
          <w:lang w:val="da-DK"/>
        </w:rPr>
        <w:t>.</w:t>
      </w:r>
    </w:p>
    <w:p w14:paraId="2DC25DA5" w14:textId="77777777" w:rsidR="00E907DC" w:rsidRPr="00E907DC" w:rsidRDefault="00E907DC" w:rsidP="00E907DC">
      <w:pPr>
        <w:pStyle w:val="Heading2"/>
        <w:rPr>
          <w:highlight w:val="yellow"/>
          <w:lang w:val="da-DK"/>
        </w:rPr>
      </w:pPr>
      <w:r w:rsidRPr="00E907DC">
        <w:rPr>
          <w:lang w:val="da-DK"/>
        </w:rPr>
        <w:t xml:space="preserve">Om Danmarks Grønne Investeringsfond  </w:t>
      </w:r>
      <w:r w:rsidRPr="00E907DC">
        <w:rPr>
          <w:highlight w:val="yellow"/>
          <w:lang w:val="da-DK"/>
        </w:rPr>
        <w:t xml:space="preserve">                                                                                                                                                                                                                                                                                                                                                                                                                                                                                                                                                                                                                                                                                                                                                                                                                                                                                                                                                                                                                                                                                                                                                                                                                                                                                                                                                                                                                                                                                                                                                                                                                                                                                                                                                                                                                                                                                                                                                                                                                                                                                                                                                                                                                                                                                                                                                                                                                                                                                                                                                                                                                                                                                                                                                                                                                                                                                                                                                                                                                                                                                                                                                                                                                                                                                                                                                                                                                                                                                                                                                                                                                                                                                                                                                                                                                                                                                                                                                                                                                                                                                                                                                                                                                                                                                                                                                                                                                                                                                                                                                                                                                                                                                                                                                                                                                                                                                                                                                                                                                                                                                                                                                                                                                                                                                                                                                                                                                                                                                                                                                                                                                                                                                                                                                                                                                                                                                                                                                                                                                                                                                                                                                                                                                                                                                                                                                                                                                                                                                                                                                                                                                                                                                                                                                                                                                                                                                                                                                                                                                                                                                                                                                                                                                                                                                                                                                                                                                                                                                                                                                                                                                                                                                                                                                                                                                                                                                                                                                                                                                                                                                                                                                                                                                                                                                                                                                                                                                                                                                                                                                                                                                                                                                                                                                                                                                                                                                                                                                                                                                                                                                                                                                                                                                                                                                                                                                                                                                                                                                                                                                                                                                                                                                                                                                                                                                                                                                                                                                                                                                                                                                                                                                                                                                                                                                                                                                                                                                                                                                                                                                                                                                                                                                                                                                                                                                                                                                                                                                                                                                                                                                                                                                                                                                                                                                                                                                                                                                                                                                                                                                                                                                                                                                                                                                                                                                                                                                                                                                                                                                                                                                                                                                                                                                                </w:t>
      </w:r>
    </w:p>
    <w:p w14:paraId="148F439C" w14:textId="77777777" w:rsidR="00E907DC" w:rsidRPr="001D28E5" w:rsidRDefault="00E907DC" w:rsidP="00E907DC">
      <w:pPr>
        <w:rPr>
          <w:sz w:val="18"/>
          <w:highlight w:val="yellow"/>
          <w:lang w:val="da-DK"/>
        </w:rPr>
      </w:pPr>
      <w:r>
        <w:rPr>
          <w:sz w:val="18"/>
          <w:lang w:val="da-DK"/>
        </w:rPr>
        <w:t xml:space="preserve">Danmarks Grønne Investeringsfond er en selvstændig statslig lånefond, der har til formål at medfinansiere investeringer, som fremmer en grøn omstilling af det danske samfund. Fonden vil være med til at bygge bro mellem traditionelle finansieringskilder og egenkapital og opererer med et både grønt og kommercielt fokus. </w:t>
      </w:r>
      <w:r w:rsidRPr="001D28E5">
        <w:rPr>
          <w:sz w:val="18"/>
          <w:lang w:val="da-DK"/>
        </w:rPr>
        <w:t>Projekterne ligger inden for vedvarende energi, energibesparelser og ressourceeffektivitet.</w:t>
      </w:r>
    </w:p>
    <w:p w14:paraId="5C1A5B04" w14:textId="6F599FEB" w:rsidR="00961448" w:rsidRPr="00130E8F" w:rsidRDefault="00FE66B9" w:rsidP="00E907DC">
      <w:pPr>
        <w:pStyle w:val="Heading2"/>
        <w:spacing w:before="0"/>
        <w:rPr>
          <w:rFonts w:asciiTheme="minorHAnsi" w:eastAsiaTheme="minorEastAsia" w:hAnsiTheme="minorHAnsi" w:cstheme="minorHAnsi"/>
          <w:color w:val="auto"/>
          <w:sz w:val="18"/>
          <w:szCs w:val="18"/>
          <w:lang w:val="da-DK"/>
        </w:rPr>
      </w:pPr>
      <w:r w:rsidRPr="00130E8F">
        <w:rPr>
          <w:rFonts w:asciiTheme="minorHAnsi" w:eastAsiaTheme="minorEastAsia" w:hAnsiTheme="minorHAnsi" w:cstheme="minorHAnsi"/>
          <w:color w:val="auto"/>
          <w:sz w:val="18"/>
          <w:szCs w:val="18"/>
          <w:lang w:val="da-DK"/>
        </w:rPr>
        <w:t xml:space="preserve"> </w:t>
      </w:r>
    </w:p>
    <w:sectPr w:rsidR="00961448" w:rsidRPr="00130E8F" w:rsidSect="00365B3A">
      <w:headerReference w:type="default" r:id="rId18"/>
      <w:footerReference w:type="default" r:id="rId19"/>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3A8EB" w14:textId="77777777" w:rsidR="00FB3BE2" w:rsidRDefault="00FB3BE2" w:rsidP="00170FF8">
      <w:r>
        <w:separator/>
      </w:r>
    </w:p>
  </w:endnote>
  <w:endnote w:type="continuationSeparator" w:id="0">
    <w:p w14:paraId="0B84A832" w14:textId="77777777" w:rsidR="00FB3BE2" w:rsidRDefault="00FB3BE2" w:rsidP="00170FF8">
      <w:r>
        <w:continuationSeparator/>
      </w:r>
    </w:p>
  </w:endnote>
  <w:endnote w:type="continuationNotice" w:id="1">
    <w:p w14:paraId="42C067F5" w14:textId="77777777" w:rsidR="00FB3BE2" w:rsidRDefault="00FB3B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44B2BAF1" w:rsidR="00365B3A" w:rsidRPr="00365B3A" w:rsidRDefault="00FB3BE2">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49C4A" w14:textId="77777777" w:rsidR="00FB3BE2" w:rsidRDefault="00FB3BE2" w:rsidP="00170FF8">
      <w:r>
        <w:separator/>
      </w:r>
    </w:p>
  </w:footnote>
  <w:footnote w:type="continuationSeparator" w:id="0">
    <w:p w14:paraId="4BAD962D" w14:textId="77777777" w:rsidR="00FB3BE2" w:rsidRDefault="00FB3BE2" w:rsidP="00170FF8">
      <w:r>
        <w:continuationSeparator/>
      </w:r>
    </w:p>
  </w:footnote>
  <w:footnote w:type="continuationNotice" w:id="1">
    <w:p w14:paraId="56B40225" w14:textId="77777777" w:rsidR="00FB3BE2" w:rsidRDefault="00FB3B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BB36E4A">
          <wp:simplePos x="0" y="0"/>
          <wp:positionH relativeFrom="rightMargin">
            <wp:posOffset>-174625</wp:posOffset>
          </wp:positionH>
          <wp:positionV relativeFrom="page">
            <wp:posOffset>292100</wp:posOffset>
          </wp:positionV>
          <wp:extent cx="925006" cy="539999"/>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925006" cy="5399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NqwFAC7hGsAtAAAA"/>
  </w:docVars>
  <w:rsids>
    <w:rsidRoot w:val="00487DE1"/>
    <w:rsid w:val="000025AC"/>
    <w:rsid w:val="00005955"/>
    <w:rsid w:val="00006624"/>
    <w:rsid w:val="0001130E"/>
    <w:rsid w:val="00013CCB"/>
    <w:rsid w:val="00014C90"/>
    <w:rsid w:val="00015A0A"/>
    <w:rsid w:val="00015B07"/>
    <w:rsid w:val="00021298"/>
    <w:rsid w:val="00025DFC"/>
    <w:rsid w:val="0002673E"/>
    <w:rsid w:val="00026D14"/>
    <w:rsid w:val="00026FEF"/>
    <w:rsid w:val="000277AD"/>
    <w:rsid w:val="00030496"/>
    <w:rsid w:val="000349BA"/>
    <w:rsid w:val="000360FD"/>
    <w:rsid w:val="00036357"/>
    <w:rsid w:val="00037909"/>
    <w:rsid w:val="00037BAA"/>
    <w:rsid w:val="00046E7F"/>
    <w:rsid w:val="00047EE1"/>
    <w:rsid w:val="00047FD9"/>
    <w:rsid w:val="00053EF1"/>
    <w:rsid w:val="0005528A"/>
    <w:rsid w:val="00060CA2"/>
    <w:rsid w:val="000618F4"/>
    <w:rsid w:val="00062B48"/>
    <w:rsid w:val="0006390E"/>
    <w:rsid w:val="000653EB"/>
    <w:rsid w:val="000673AD"/>
    <w:rsid w:val="00067CD3"/>
    <w:rsid w:val="00067DE1"/>
    <w:rsid w:val="000705F8"/>
    <w:rsid w:val="00070EAE"/>
    <w:rsid w:val="00071092"/>
    <w:rsid w:val="00072C39"/>
    <w:rsid w:val="00073C86"/>
    <w:rsid w:val="00074318"/>
    <w:rsid w:val="000753FF"/>
    <w:rsid w:val="00076979"/>
    <w:rsid w:val="00076F8C"/>
    <w:rsid w:val="00082627"/>
    <w:rsid w:val="00082AA3"/>
    <w:rsid w:val="00083517"/>
    <w:rsid w:val="0008407F"/>
    <w:rsid w:val="00090A35"/>
    <w:rsid w:val="00091289"/>
    <w:rsid w:val="00091BFB"/>
    <w:rsid w:val="0009617D"/>
    <w:rsid w:val="000972ED"/>
    <w:rsid w:val="000A1E8C"/>
    <w:rsid w:val="000A29AE"/>
    <w:rsid w:val="000A2EFF"/>
    <w:rsid w:val="000A5370"/>
    <w:rsid w:val="000A72A5"/>
    <w:rsid w:val="000A7808"/>
    <w:rsid w:val="000B252E"/>
    <w:rsid w:val="000B33CC"/>
    <w:rsid w:val="000B5A9C"/>
    <w:rsid w:val="000B79F5"/>
    <w:rsid w:val="000C13F5"/>
    <w:rsid w:val="000C5541"/>
    <w:rsid w:val="000C6E93"/>
    <w:rsid w:val="000D10B4"/>
    <w:rsid w:val="000D29A4"/>
    <w:rsid w:val="000D48E6"/>
    <w:rsid w:val="000D59E9"/>
    <w:rsid w:val="000E1E5E"/>
    <w:rsid w:val="000E39B1"/>
    <w:rsid w:val="000E5B98"/>
    <w:rsid w:val="000E6C25"/>
    <w:rsid w:val="000E74FA"/>
    <w:rsid w:val="000F0E66"/>
    <w:rsid w:val="000F26E0"/>
    <w:rsid w:val="000F3501"/>
    <w:rsid w:val="000F697E"/>
    <w:rsid w:val="000F6D7E"/>
    <w:rsid w:val="000F74DD"/>
    <w:rsid w:val="001028E1"/>
    <w:rsid w:val="001041E8"/>
    <w:rsid w:val="00104623"/>
    <w:rsid w:val="001049EF"/>
    <w:rsid w:val="00110B29"/>
    <w:rsid w:val="00111E30"/>
    <w:rsid w:val="00112834"/>
    <w:rsid w:val="00112EF4"/>
    <w:rsid w:val="001165D2"/>
    <w:rsid w:val="00117D20"/>
    <w:rsid w:val="00121632"/>
    <w:rsid w:val="00122065"/>
    <w:rsid w:val="00122EC1"/>
    <w:rsid w:val="00124411"/>
    <w:rsid w:val="00124886"/>
    <w:rsid w:val="00124A18"/>
    <w:rsid w:val="00124D6A"/>
    <w:rsid w:val="00126F28"/>
    <w:rsid w:val="0012762C"/>
    <w:rsid w:val="00130E8F"/>
    <w:rsid w:val="0013194E"/>
    <w:rsid w:val="001326EA"/>
    <w:rsid w:val="001367B5"/>
    <w:rsid w:val="00136D02"/>
    <w:rsid w:val="00137CBE"/>
    <w:rsid w:val="001409E8"/>
    <w:rsid w:val="001444EB"/>
    <w:rsid w:val="00144CD9"/>
    <w:rsid w:val="00153987"/>
    <w:rsid w:val="00155748"/>
    <w:rsid w:val="00155EAA"/>
    <w:rsid w:val="00156A5E"/>
    <w:rsid w:val="00157C11"/>
    <w:rsid w:val="00160706"/>
    <w:rsid w:val="00160943"/>
    <w:rsid w:val="00161451"/>
    <w:rsid w:val="00162FEA"/>
    <w:rsid w:val="0016486B"/>
    <w:rsid w:val="00167A87"/>
    <w:rsid w:val="00170FF8"/>
    <w:rsid w:val="001730E1"/>
    <w:rsid w:val="00173A60"/>
    <w:rsid w:val="00174D6B"/>
    <w:rsid w:val="00176320"/>
    <w:rsid w:val="00177099"/>
    <w:rsid w:val="0017712F"/>
    <w:rsid w:val="00177CF6"/>
    <w:rsid w:val="00180AC8"/>
    <w:rsid w:val="0018166A"/>
    <w:rsid w:val="0018399F"/>
    <w:rsid w:val="00184354"/>
    <w:rsid w:val="00184373"/>
    <w:rsid w:val="00185E3F"/>
    <w:rsid w:val="00187E65"/>
    <w:rsid w:val="0019018D"/>
    <w:rsid w:val="00193890"/>
    <w:rsid w:val="00196573"/>
    <w:rsid w:val="00196A87"/>
    <w:rsid w:val="00196D26"/>
    <w:rsid w:val="00196E65"/>
    <w:rsid w:val="001A73F0"/>
    <w:rsid w:val="001B097F"/>
    <w:rsid w:val="001B0E77"/>
    <w:rsid w:val="001B19AB"/>
    <w:rsid w:val="001B2F6C"/>
    <w:rsid w:val="001B3953"/>
    <w:rsid w:val="001B4E4E"/>
    <w:rsid w:val="001B61B3"/>
    <w:rsid w:val="001B6537"/>
    <w:rsid w:val="001B6970"/>
    <w:rsid w:val="001B6A3C"/>
    <w:rsid w:val="001C2B38"/>
    <w:rsid w:val="001C3B64"/>
    <w:rsid w:val="001C5136"/>
    <w:rsid w:val="001C599F"/>
    <w:rsid w:val="001D15E4"/>
    <w:rsid w:val="001D28E5"/>
    <w:rsid w:val="001D4500"/>
    <w:rsid w:val="001D54CF"/>
    <w:rsid w:val="001D5BD6"/>
    <w:rsid w:val="001E10CB"/>
    <w:rsid w:val="001E32BB"/>
    <w:rsid w:val="001E5C6B"/>
    <w:rsid w:val="001E6437"/>
    <w:rsid w:val="001E7B13"/>
    <w:rsid w:val="001F30B8"/>
    <w:rsid w:val="001F6755"/>
    <w:rsid w:val="001F686B"/>
    <w:rsid w:val="001F7A7B"/>
    <w:rsid w:val="002016CB"/>
    <w:rsid w:val="002022FF"/>
    <w:rsid w:val="002046E4"/>
    <w:rsid w:val="00206C8C"/>
    <w:rsid w:val="00210241"/>
    <w:rsid w:val="00212081"/>
    <w:rsid w:val="002122F1"/>
    <w:rsid w:val="002165F2"/>
    <w:rsid w:val="00216E2B"/>
    <w:rsid w:val="00222F93"/>
    <w:rsid w:val="002244A0"/>
    <w:rsid w:val="00232919"/>
    <w:rsid w:val="002338BD"/>
    <w:rsid w:val="00233D64"/>
    <w:rsid w:val="00234B0D"/>
    <w:rsid w:val="00236435"/>
    <w:rsid w:val="00236E72"/>
    <w:rsid w:val="00236EB2"/>
    <w:rsid w:val="00241975"/>
    <w:rsid w:val="002429CC"/>
    <w:rsid w:val="00243338"/>
    <w:rsid w:val="00244062"/>
    <w:rsid w:val="002442AD"/>
    <w:rsid w:val="0024593F"/>
    <w:rsid w:val="00246541"/>
    <w:rsid w:val="0025013A"/>
    <w:rsid w:val="002508D3"/>
    <w:rsid w:val="00251972"/>
    <w:rsid w:val="00254FDD"/>
    <w:rsid w:val="00255522"/>
    <w:rsid w:val="0025567B"/>
    <w:rsid w:val="0025711E"/>
    <w:rsid w:val="0025786E"/>
    <w:rsid w:val="00257CB2"/>
    <w:rsid w:val="00263B65"/>
    <w:rsid w:val="00263C83"/>
    <w:rsid w:val="00264C53"/>
    <w:rsid w:val="002678E2"/>
    <w:rsid w:val="00274BC5"/>
    <w:rsid w:val="00277BF0"/>
    <w:rsid w:val="00277C1D"/>
    <w:rsid w:val="00280CB9"/>
    <w:rsid w:val="002813D0"/>
    <w:rsid w:val="00281E3E"/>
    <w:rsid w:val="002821CD"/>
    <w:rsid w:val="002834B3"/>
    <w:rsid w:val="00287809"/>
    <w:rsid w:val="00290047"/>
    <w:rsid w:val="00290CE5"/>
    <w:rsid w:val="002916E7"/>
    <w:rsid w:val="00291E1C"/>
    <w:rsid w:val="0029234D"/>
    <w:rsid w:val="00294779"/>
    <w:rsid w:val="0029499D"/>
    <w:rsid w:val="002A1FCE"/>
    <w:rsid w:val="002A20D0"/>
    <w:rsid w:val="002A7156"/>
    <w:rsid w:val="002B00D1"/>
    <w:rsid w:val="002B265C"/>
    <w:rsid w:val="002B2CBB"/>
    <w:rsid w:val="002B3DB9"/>
    <w:rsid w:val="002B45C7"/>
    <w:rsid w:val="002B46DF"/>
    <w:rsid w:val="002B5461"/>
    <w:rsid w:val="002B55F8"/>
    <w:rsid w:val="002B57BE"/>
    <w:rsid w:val="002B6193"/>
    <w:rsid w:val="002B638F"/>
    <w:rsid w:val="002B673A"/>
    <w:rsid w:val="002C00FE"/>
    <w:rsid w:val="002C0FAA"/>
    <w:rsid w:val="002C2151"/>
    <w:rsid w:val="002C22B6"/>
    <w:rsid w:val="002C265A"/>
    <w:rsid w:val="002C28A8"/>
    <w:rsid w:val="002C2AB9"/>
    <w:rsid w:val="002C79D8"/>
    <w:rsid w:val="002D0F76"/>
    <w:rsid w:val="002D1709"/>
    <w:rsid w:val="002D2EEF"/>
    <w:rsid w:val="002D2FFB"/>
    <w:rsid w:val="002D3BDB"/>
    <w:rsid w:val="002E2595"/>
    <w:rsid w:val="002E3502"/>
    <w:rsid w:val="002E37DB"/>
    <w:rsid w:val="002E50B8"/>
    <w:rsid w:val="002E5BE9"/>
    <w:rsid w:val="002E6E73"/>
    <w:rsid w:val="002F155C"/>
    <w:rsid w:val="002F1820"/>
    <w:rsid w:val="002F19B3"/>
    <w:rsid w:val="002F1C0E"/>
    <w:rsid w:val="002F502F"/>
    <w:rsid w:val="002F63B1"/>
    <w:rsid w:val="003013A0"/>
    <w:rsid w:val="003020AA"/>
    <w:rsid w:val="00302D85"/>
    <w:rsid w:val="00305236"/>
    <w:rsid w:val="00311834"/>
    <w:rsid w:val="003144CE"/>
    <w:rsid w:val="00314C6E"/>
    <w:rsid w:val="0031554C"/>
    <w:rsid w:val="00315C84"/>
    <w:rsid w:val="003173A0"/>
    <w:rsid w:val="003175A9"/>
    <w:rsid w:val="00317879"/>
    <w:rsid w:val="00324415"/>
    <w:rsid w:val="00325450"/>
    <w:rsid w:val="00325B1A"/>
    <w:rsid w:val="00326B28"/>
    <w:rsid w:val="003317E8"/>
    <w:rsid w:val="00331CFB"/>
    <w:rsid w:val="00332A69"/>
    <w:rsid w:val="003348D7"/>
    <w:rsid w:val="003354DB"/>
    <w:rsid w:val="0033620C"/>
    <w:rsid w:val="00337719"/>
    <w:rsid w:val="0034323E"/>
    <w:rsid w:val="00343E65"/>
    <w:rsid w:val="00347D44"/>
    <w:rsid w:val="003501B3"/>
    <w:rsid w:val="00352B9F"/>
    <w:rsid w:val="00353471"/>
    <w:rsid w:val="003538C4"/>
    <w:rsid w:val="00354F45"/>
    <w:rsid w:val="00355574"/>
    <w:rsid w:val="003615FE"/>
    <w:rsid w:val="00361E73"/>
    <w:rsid w:val="00362E11"/>
    <w:rsid w:val="00363B3A"/>
    <w:rsid w:val="00365B3A"/>
    <w:rsid w:val="00375235"/>
    <w:rsid w:val="003769D0"/>
    <w:rsid w:val="003815EA"/>
    <w:rsid w:val="00381AAB"/>
    <w:rsid w:val="003829D0"/>
    <w:rsid w:val="00386E62"/>
    <w:rsid w:val="00393591"/>
    <w:rsid w:val="003A2161"/>
    <w:rsid w:val="003A4569"/>
    <w:rsid w:val="003A5A60"/>
    <w:rsid w:val="003A73BA"/>
    <w:rsid w:val="003A7D30"/>
    <w:rsid w:val="003B3C96"/>
    <w:rsid w:val="003B3CC8"/>
    <w:rsid w:val="003B454E"/>
    <w:rsid w:val="003B468D"/>
    <w:rsid w:val="003B570C"/>
    <w:rsid w:val="003B7E6C"/>
    <w:rsid w:val="003C01B5"/>
    <w:rsid w:val="003C0391"/>
    <w:rsid w:val="003C18AB"/>
    <w:rsid w:val="003C2525"/>
    <w:rsid w:val="003C4513"/>
    <w:rsid w:val="003C5085"/>
    <w:rsid w:val="003C5EE5"/>
    <w:rsid w:val="003D06E0"/>
    <w:rsid w:val="003D1A73"/>
    <w:rsid w:val="003D1BFE"/>
    <w:rsid w:val="003D2746"/>
    <w:rsid w:val="003D2E6F"/>
    <w:rsid w:val="003D3BF6"/>
    <w:rsid w:val="003D3D3C"/>
    <w:rsid w:val="003D4ECB"/>
    <w:rsid w:val="003D6A50"/>
    <w:rsid w:val="003D6AB7"/>
    <w:rsid w:val="003E1DB0"/>
    <w:rsid w:val="003E3621"/>
    <w:rsid w:val="003E4077"/>
    <w:rsid w:val="003E506B"/>
    <w:rsid w:val="003E532B"/>
    <w:rsid w:val="003E6961"/>
    <w:rsid w:val="003E7AF7"/>
    <w:rsid w:val="003F089C"/>
    <w:rsid w:val="003F0A4E"/>
    <w:rsid w:val="003F0CB4"/>
    <w:rsid w:val="003F0D1D"/>
    <w:rsid w:val="003F73D1"/>
    <w:rsid w:val="003F7E29"/>
    <w:rsid w:val="004025E6"/>
    <w:rsid w:val="004031E9"/>
    <w:rsid w:val="0040420A"/>
    <w:rsid w:val="004046E7"/>
    <w:rsid w:val="00404F13"/>
    <w:rsid w:val="00412937"/>
    <w:rsid w:val="00413093"/>
    <w:rsid w:val="00414D16"/>
    <w:rsid w:val="004166F8"/>
    <w:rsid w:val="00417446"/>
    <w:rsid w:val="0042163C"/>
    <w:rsid w:val="004234B4"/>
    <w:rsid w:val="0042635E"/>
    <w:rsid w:val="0043051B"/>
    <w:rsid w:val="00432256"/>
    <w:rsid w:val="00432B69"/>
    <w:rsid w:val="004348C1"/>
    <w:rsid w:val="00436112"/>
    <w:rsid w:val="004373DA"/>
    <w:rsid w:val="004401DF"/>
    <w:rsid w:val="004404CE"/>
    <w:rsid w:val="00440A75"/>
    <w:rsid w:val="00440BD3"/>
    <w:rsid w:val="004417C1"/>
    <w:rsid w:val="00442747"/>
    <w:rsid w:val="0044496B"/>
    <w:rsid w:val="00445E40"/>
    <w:rsid w:val="00445ECA"/>
    <w:rsid w:val="00447028"/>
    <w:rsid w:val="004475ED"/>
    <w:rsid w:val="004546ED"/>
    <w:rsid w:val="00455942"/>
    <w:rsid w:val="00455BEB"/>
    <w:rsid w:val="00456F4F"/>
    <w:rsid w:val="00460BA2"/>
    <w:rsid w:val="00464FB3"/>
    <w:rsid w:val="00465336"/>
    <w:rsid w:val="00467E09"/>
    <w:rsid w:val="00472C11"/>
    <w:rsid w:val="004744D5"/>
    <w:rsid w:val="0047530E"/>
    <w:rsid w:val="00475C0C"/>
    <w:rsid w:val="00475F0E"/>
    <w:rsid w:val="004762EA"/>
    <w:rsid w:val="00477978"/>
    <w:rsid w:val="00481838"/>
    <w:rsid w:val="00481B4E"/>
    <w:rsid w:val="00484731"/>
    <w:rsid w:val="004851E6"/>
    <w:rsid w:val="00487DE1"/>
    <w:rsid w:val="004915F2"/>
    <w:rsid w:val="004A1673"/>
    <w:rsid w:val="004A20B5"/>
    <w:rsid w:val="004A2C30"/>
    <w:rsid w:val="004A3D3C"/>
    <w:rsid w:val="004A4248"/>
    <w:rsid w:val="004A6D24"/>
    <w:rsid w:val="004B0557"/>
    <w:rsid w:val="004B20D6"/>
    <w:rsid w:val="004B4A90"/>
    <w:rsid w:val="004B69DF"/>
    <w:rsid w:val="004C30B1"/>
    <w:rsid w:val="004C3DAE"/>
    <w:rsid w:val="004C62A9"/>
    <w:rsid w:val="004C6C62"/>
    <w:rsid w:val="004C763D"/>
    <w:rsid w:val="004C7C4E"/>
    <w:rsid w:val="004D165B"/>
    <w:rsid w:val="004D18C1"/>
    <w:rsid w:val="004D2393"/>
    <w:rsid w:val="004D37AE"/>
    <w:rsid w:val="004D6961"/>
    <w:rsid w:val="004D74E1"/>
    <w:rsid w:val="004D7857"/>
    <w:rsid w:val="004D7874"/>
    <w:rsid w:val="004E50FB"/>
    <w:rsid w:val="004E77AB"/>
    <w:rsid w:val="004F19EA"/>
    <w:rsid w:val="004F25B4"/>
    <w:rsid w:val="004F3106"/>
    <w:rsid w:val="004F41C7"/>
    <w:rsid w:val="004F6C2B"/>
    <w:rsid w:val="00501780"/>
    <w:rsid w:val="00502232"/>
    <w:rsid w:val="0050362A"/>
    <w:rsid w:val="005053E6"/>
    <w:rsid w:val="00506AA3"/>
    <w:rsid w:val="00506C0F"/>
    <w:rsid w:val="0050733C"/>
    <w:rsid w:val="00511AF4"/>
    <w:rsid w:val="00512562"/>
    <w:rsid w:val="00513347"/>
    <w:rsid w:val="00513D8A"/>
    <w:rsid w:val="00515AF1"/>
    <w:rsid w:val="00515C38"/>
    <w:rsid w:val="005160A3"/>
    <w:rsid w:val="00517997"/>
    <w:rsid w:val="00517A1C"/>
    <w:rsid w:val="005200BB"/>
    <w:rsid w:val="0052242A"/>
    <w:rsid w:val="00525053"/>
    <w:rsid w:val="00525346"/>
    <w:rsid w:val="0053025D"/>
    <w:rsid w:val="00530736"/>
    <w:rsid w:val="005317D7"/>
    <w:rsid w:val="00531EB8"/>
    <w:rsid w:val="0053527F"/>
    <w:rsid w:val="00537CBC"/>
    <w:rsid w:val="0054021D"/>
    <w:rsid w:val="00540FEF"/>
    <w:rsid w:val="00541C09"/>
    <w:rsid w:val="00543ECC"/>
    <w:rsid w:val="005445E4"/>
    <w:rsid w:val="00547F08"/>
    <w:rsid w:val="00551318"/>
    <w:rsid w:val="00552259"/>
    <w:rsid w:val="005556D6"/>
    <w:rsid w:val="00557D1A"/>
    <w:rsid w:val="00565971"/>
    <w:rsid w:val="00574D02"/>
    <w:rsid w:val="00575701"/>
    <w:rsid w:val="005777FA"/>
    <w:rsid w:val="0058229A"/>
    <w:rsid w:val="00583422"/>
    <w:rsid w:val="005836D7"/>
    <w:rsid w:val="00584379"/>
    <w:rsid w:val="005854DC"/>
    <w:rsid w:val="00587495"/>
    <w:rsid w:val="005905D4"/>
    <w:rsid w:val="00590CD2"/>
    <w:rsid w:val="00590DB3"/>
    <w:rsid w:val="005917C8"/>
    <w:rsid w:val="00591EBE"/>
    <w:rsid w:val="005952FE"/>
    <w:rsid w:val="005966DF"/>
    <w:rsid w:val="00596A08"/>
    <w:rsid w:val="005A227E"/>
    <w:rsid w:val="005A247D"/>
    <w:rsid w:val="005A39E9"/>
    <w:rsid w:val="005A3AD7"/>
    <w:rsid w:val="005A46B3"/>
    <w:rsid w:val="005A4C6D"/>
    <w:rsid w:val="005A5C79"/>
    <w:rsid w:val="005A67BB"/>
    <w:rsid w:val="005A6AEF"/>
    <w:rsid w:val="005B1CCA"/>
    <w:rsid w:val="005B25B6"/>
    <w:rsid w:val="005B40F4"/>
    <w:rsid w:val="005C04A4"/>
    <w:rsid w:val="005C326C"/>
    <w:rsid w:val="005C4D05"/>
    <w:rsid w:val="005D5738"/>
    <w:rsid w:val="005D5A8C"/>
    <w:rsid w:val="005E085D"/>
    <w:rsid w:val="005E422F"/>
    <w:rsid w:val="00602614"/>
    <w:rsid w:val="00603D42"/>
    <w:rsid w:val="00604282"/>
    <w:rsid w:val="00611DEF"/>
    <w:rsid w:val="00612C0D"/>
    <w:rsid w:val="006130AA"/>
    <w:rsid w:val="0061462A"/>
    <w:rsid w:val="00614B64"/>
    <w:rsid w:val="00620638"/>
    <w:rsid w:val="00621EEB"/>
    <w:rsid w:val="00630996"/>
    <w:rsid w:val="00631C70"/>
    <w:rsid w:val="00635976"/>
    <w:rsid w:val="00636C93"/>
    <w:rsid w:val="00637459"/>
    <w:rsid w:val="006418E3"/>
    <w:rsid w:val="006429FA"/>
    <w:rsid w:val="00642B23"/>
    <w:rsid w:val="00645AF6"/>
    <w:rsid w:val="00650158"/>
    <w:rsid w:val="006519EA"/>
    <w:rsid w:val="006526D7"/>
    <w:rsid w:val="00652895"/>
    <w:rsid w:val="00661087"/>
    <w:rsid w:val="00661E8C"/>
    <w:rsid w:val="00662FFB"/>
    <w:rsid w:val="00663FF4"/>
    <w:rsid w:val="00665551"/>
    <w:rsid w:val="00667A9F"/>
    <w:rsid w:val="00671D21"/>
    <w:rsid w:val="0067421B"/>
    <w:rsid w:val="00676EF4"/>
    <w:rsid w:val="00677393"/>
    <w:rsid w:val="00680AB8"/>
    <w:rsid w:val="00680ABC"/>
    <w:rsid w:val="00683E17"/>
    <w:rsid w:val="006861FB"/>
    <w:rsid w:val="00687B38"/>
    <w:rsid w:val="00687EFC"/>
    <w:rsid w:val="00690824"/>
    <w:rsid w:val="006912E9"/>
    <w:rsid w:val="00691D0C"/>
    <w:rsid w:val="00691DF6"/>
    <w:rsid w:val="006925AD"/>
    <w:rsid w:val="0069282C"/>
    <w:rsid w:val="006931BB"/>
    <w:rsid w:val="00693578"/>
    <w:rsid w:val="0069380B"/>
    <w:rsid w:val="0069475E"/>
    <w:rsid w:val="006950F5"/>
    <w:rsid w:val="006A12F9"/>
    <w:rsid w:val="006A1C8A"/>
    <w:rsid w:val="006A3466"/>
    <w:rsid w:val="006A34C6"/>
    <w:rsid w:val="006A4D22"/>
    <w:rsid w:val="006A74C9"/>
    <w:rsid w:val="006A761C"/>
    <w:rsid w:val="006A7F4B"/>
    <w:rsid w:val="006B12E0"/>
    <w:rsid w:val="006B1855"/>
    <w:rsid w:val="006B188B"/>
    <w:rsid w:val="006B24DD"/>
    <w:rsid w:val="006B288C"/>
    <w:rsid w:val="006B36A0"/>
    <w:rsid w:val="006B591E"/>
    <w:rsid w:val="006C0F11"/>
    <w:rsid w:val="006C2071"/>
    <w:rsid w:val="006C218F"/>
    <w:rsid w:val="006C366D"/>
    <w:rsid w:val="006C66EE"/>
    <w:rsid w:val="006C7D08"/>
    <w:rsid w:val="006D0227"/>
    <w:rsid w:val="006D1EEB"/>
    <w:rsid w:val="006D71FC"/>
    <w:rsid w:val="006E1ADB"/>
    <w:rsid w:val="006E2423"/>
    <w:rsid w:val="006E47AA"/>
    <w:rsid w:val="006E4C4D"/>
    <w:rsid w:val="006F180B"/>
    <w:rsid w:val="006F224C"/>
    <w:rsid w:val="006F360E"/>
    <w:rsid w:val="006F48B1"/>
    <w:rsid w:val="006F6610"/>
    <w:rsid w:val="006F7138"/>
    <w:rsid w:val="006F7F0E"/>
    <w:rsid w:val="0070409D"/>
    <w:rsid w:val="00710FEC"/>
    <w:rsid w:val="00712811"/>
    <w:rsid w:val="00713B8E"/>
    <w:rsid w:val="00715BB2"/>
    <w:rsid w:val="00715C07"/>
    <w:rsid w:val="00716121"/>
    <w:rsid w:val="00717C2A"/>
    <w:rsid w:val="00721832"/>
    <w:rsid w:val="007242F7"/>
    <w:rsid w:val="00726ABA"/>
    <w:rsid w:val="00727129"/>
    <w:rsid w:val="00727390"/>
    <w:rsid w:val="00730316"/>
    <w:rsid w:val="0073110A"/>
    <w:rsid w:val="007337F9"/>
    <w:rsid w:val="00733CA5"/>
    <w:rsid w:val="007355DC"/>
    <w:rsid w:val="00736BDE"/>
    <w:rsid w:val="007373BC"/>
    <w:rsid w:val="00737F28"/>
    <w:rsid w:val="007403A6"/>
    <w:rsid w:val="00740999"/>
    <w:rsid w:val="007421BF"/>
    <w:rsid w:val="007429E5"/>
    <w:rsid w:val="00743A6D"/>
    <w:rsid w:val="00744C16"/>
    <w:rsid w:val="00750BE1"/>
    <w:rsid w:val="007517E7"/>
    <w:rsid w:val="00753618"/>
    <w:rsid w:val="00753664"/>
    <w:rsid w:val="00754A9C"/>
    <w:rsid w:val="007558E6"/>
    <w:rsid w:val="007628ED"/>
    <w:rsid w:val="0076300A"/>
    <w:rsid w:val="00764D2A"/>
    <w:rsid w:val="007664E4"/>
    <w:rsid w:val="00766CA7"/>
    <w:rsid w:val="00767871"/>
    <w:rsid w:val="00770737"/>
    <w:rsid w:val="007770EE"/>
    <w:rsid w:val="00777A4C"/>
    <w:rsid w:val="00777D26"/>
    <w:rsid w:val="00781107"/>
    <w:rsid w:val="007814AF"/>
    <w:rsid w:val="007818FF"/>
    <w:rsid w:val="007833DC"/>
    <w:rsid w:val="007863E4"/>
    <w:rsid w:val="0078680B"/>
    <w:rsid w:val="00790A82"/>
    <w:rsid w:val="00795CA1"/>
    <w:rsid w:val="00797482"/>
    <w:rsid w:val="007A1749"/>
    <w:rsid w:val="007A22B5"/>
    <w:rsid w:val="007A2CFE"/>
    <w:rsid w:val="007A3829"/>
    <w:rsid w:val="007A3B62"/>
    <w:rsid w:val="007A3F84"/>
    <w:rsid w:val="007A41E7"/>
    <w:rsid w:val="007A5AA4"/>
    <w:rsid w:val="007A6EC1"/>
    <w:rsid w:val="007A7451"/>
    <w:rsid w:val="007B1CD3"/>
    <w:rsid w:val="007B3924"/>
    <w:rsid w:val="007B48EF"/>
    <w:rsid w:val="007B59CD"/>
    <w:rsid w:val="007B5D0B"/>
    <w:rsid w:val="007B7233"/>
    <w:rsid w:val="007B7E27"/>
    <w:rsid w:val="007C3A26"/>
    <w:rsid w:val="007C3BDD"/>
    <w:rsid w:val="007C4BD6"/>
    <w:rsid w:val="007C576C"/>
    <w:rsid w:val="007C7F40"/>
    <w:rsid w:val="007D07A0"/>
    <w:rsid w:val="007D0BD0"/>
    <w:rsid w:val="007D105F"/>
    <w:rsid w:val="007D789A"/>
    <w:rsid w:val="007E0E16"/>
    <w:rsid w:val="007E4A1D"/>
    <w:rsid w:val="007F37CD"/>
    <w:rsid w:val="007F3D57"/>
    <w:rsid w:val="007F4942"/>
    <w:rsid w:val="007F56B7"/>
    <w:rsid w:val="008008D5"/>
    <w:rsid w:val="00807936"/>
    <w:rsid w:val="008101AD"/>
    <w:rsid w:val="0081060B"/>
    <w:rsid w:val="0081163D"/>
    <w:rsid w:val="00811A8B"/>
    <w:rsid w:val="0081250F"/>
    <w:rsid w:val="00815A5B"/>
    <w:rsid w:val="008165C5"/>
    <w:rsid w:val="00821C45"/>
    <w:rsid w:val="008221BD"/>
    <w:rsid w:val="00823B0B"/>
    <w:rsid w:val="00823DBC"/>
    <w:rsid w:val="00824FA5"/>
    <w:rsid w:val="0082751B"/>
    <w:rsid w:val="0082777C"/>
    <w:rsid w:val="008305B9"/>
    <w:rsid w:val="00831294"/>
    <w:rsid w:val="00832A81"/>
    <w:rsid w:val="008347B8"/>
    <w:rsid w:val="008356FC"/>
    <w:rsid w:val="00835AF4"/>
    <w:rsid w:val="008377C2"/>
    <w:rsid w:val="00842BE3"/>
    <w:rsid w:val="00845859"/>
    <w:rsid w:val="00847314"/>
    <w:rsid w:val="00851771"/>
    <w:rsid w:val="00854ACA"/>
    <w:rsid w:val="00855E11"/>
    <w:rsid w:val="00856230"/>
    <w:rsid w:val="00857686"/>
    <w:rsid w:val="00857F19"/>
    <w:rsid w:val="0086226B"/>
    <w:rsid w:val="008628A3"/>
    <w:rsid w:val="008653C9"/>
    <w:rsid w:val="00867CBB"/>
    <w:rsid w:val="00875603"/>
    <w:rsid w:val="008764A3"/>
    <w:rsid w:val="00877381"/>
    <w:rsid w:val="00877AF0"/>
    <w:rsid w:val="00880280"/>
    <w:rsid w:val="00880C3E"/>
    <w:rsid w:val="00880D43"/>
    <w:rsid w:val="00880ECC"/>
    <w:rsid w:val="008818E2"/>
    <w:rsid w:val="0088413A"/>
    <w:rsid w:val="00885E41"/>
    <w:rsid w:val="00886828"/>
    <w:rsid w:val="00890CB8"/>
    <w:rsid w:val="00891E59"/>
    <w:rsid w:val="00893244"/>
    <w:rsid w:val="008963B1"/>
    <w:rsid w:val="008A0DEB"/>
    <w:rsid w:val="008A0F3C"/>
    <w:rsid w:val="008A1FEF"/>
    <w:rsid w:val="008A3434"/>
    <w:rsid w:val="008A5C5E"/>
    <w:rsid w:val="008B2D22"/>
    <w:rsid w:val="008B4A06"/>
    <w:rsid w:val="008C2F98"/>
    <w:rsid w:val="008C43FC"/>
    <w:rsid w:val="008C5ABA"/>
    <w:rsid w:val="008C6194"/>
    <w:rsid w:val="008C6741"/>
    <w:rsid w:val="008C6B21"/>
    <w:rsid w:val="008C6DEF"/>
    <w:rsid w:val="008C7E7B"/>
    <w:rsid w:val="008D1ACD"/>
    <w:rsid w:val="008D1D32"/>
    <w:rsid w:val="008D3AD6"/>
    <w:rsid w:val="008D67C9"/>
    <w:rsid w:val="008E04E0"/>
    <w:rsid w:val="008E0D32"/>
    <w:rsid w:val="008E1E12"/>
    <w:rsid w:val="008E2AE7"/>
    <w:rsid w:val="008E2DA9"/>
    <w:rsid w:val="008E4FF4"/>
    <w:rsid w:val="008E5D03"/>
    <w:rsid w:val="008E6560"/>
    <w:rsid w:val="008E75F5"/>
    <w:rsid w:val="008F0FE9"/>
    <w:rsid w:val="008F20B0"/>
    <w:rsid w:val="008F3233"/>
    <w:rsid w:val="008F36E5"/>
    <w:rsid w:val="008F4810"/>
    <w:rsid w:val="008F5C2B"/>
    <w:rsid w:val="008F6502"/>
    <w:rsid w:val="00900BAF"/>
    <w:rsid w:val="009018BE"/>
    <w:rsid w:val="00902C8E"/>
    <w:rsid w:val="00906613"/>
    <w:rsid w:val="00907D7E"/>
    <w:rsid w:val="0091256B"/>
    <w:rsid w:val="00915E84"/>
    <w:rsid w:val="00930510"/>
    <w:rsid w:val="00930F3C"/>
    <w:rsid w:val="009318A9"/>
    <w:rsid w:val="009324C8"/>
    <w:rsid w:val="0093275D"/>
    <w:rsid w:val="00933F7B"/>
    <w:rsid w:val="00934B58"/>
    <w:rsid w:val="00936AEB"/>
    <w:rsid w:val="009371ED"/>
    <w:rsid w:val="00937445"/>
    <w:rsid w:val="009406D0"/>
    <w:rsid w:val="00940D1C"/>
    <w:rsid w:val="00940DA7"/>
    <w:rsid w:val="00942C88"/>
    <w:rsid w:val="009435EC"/>
    <w:rsid w:val="00944745"/>
    <w:rsid w:val="00945A0C"/>
    <w:rsid w:val="00946F58"/>
    <w:rsid w:val="009508A4"/>
    <w:rsid w:val="00951842"/>
    <w:rsid w:val="00951B4B"/>
    <w:rsid w:val="00953BFB"/>
    <w:rsid w:val="0095482E"/>
    <w:rsid w:val="00955C70"/>
    <w:rsid w:val="00957BEC"/>
    <w:rsid w:val="00957F8A"/>
    <w:rsid w:val="00961448"/>
    <w:rsid w:val="009615B4"/>
    <w:rsid w:val="009620F8"/>
    <w:rsid w:val="009652EC"/>
    <w:rsid w:val="00972323"/>
    <w:rsid w:val="00974104"/>
    <w:rsid w:val="00975540"/>
    <w:rsid w:val="00975669"/>
    <w:rsid w:val="00976F41"/>
    <w:rsid w:val="009770D1"/>
    <w:rsid w:val="009772E8"/>
    <w:rsid w:val="009809D9"/>
    <w:rsid w:val="00980A74"/>
    <w:rsid w:val="00980EC3"/>
    <w:rsid w:val="009814A2"/>
    <w:rsid w:val="00981743"/>
    <w:rsid w:val="009819AF"/>
    <w:rsid w:val="009834B4"/>
    <w:rsid w:val="00984048"/>
    <w:rsid w:val="00985FD7"/>
    <w:rsid w:val="00986367"/>
    <w:rsid w:val="00987510"/>
    <w:rsid w:val="009877DE"/>
    <w:rsid w:val="00990BED"/>
    <w:rsid w:val="00991B7F"/>
    <w:rsid w:val="009948C7"/>
    <w:rsid w:val="0099556E"/>
    <w:rsid w:val="009A2293"/>
    <w:rsid w:val="009A3A3C"/>
    <w:rsid w:val="009A67C3"/>
    <w:rsid w:val="009B4713"/>
    <w:rsid w:val="009B4B29"/>
    <w:rsid w:val="009B4EF8"/>
    <w:rsid w:val="009B60C4"/>
    <w:rsid w:val="009C0667"/>
    <w:rsid w:val="009C0F78"/>
    <w:rsid w:val="009C2593"/>
    <w:rsid w:val="009D004B"/>
    <w:rsid w:val="009D0264"/>
    <w:rsid w:val="009D0C1C"/>
    <w:rsid w:val="009D1082"/>
    <w:rsid w:val="009D1787"/>
    <w:rsid w:val="009D1F7D"/>
    <w:rsid w:val="009D21F2"/>
    <w:rsid w:val="009D29ED"/>
    <w:rsid w:val="009D36EC"/>
    <w:rsid w:val="009D44A9"/>
    <w:rsid w:val="009D5BEE"/>
    <w:rsid w:val="009D7ADD"/>
    <w:rsid w:val="009E0BDC"/>
    <w:rsid w:val="009E44D1"/>
    <w:rsid w:val="009E4CF6"/>
    <w:rsid w:val="009E54FE"/>
    <w:rsid w:val="009E55CC"/>
    <w:rsid w:val="009F0CBC"/>
    <w:rsid w:val="009F2DC8"/>
    <w:rsid w:val="009F3F4E"/>
    <w:rsid w:val="009F4EA2"/>
    <w:rsid w:val="00A00CAE"/>
    <w:rsid w:val="00A059C2"/>
    <w:rsid w:val="00A069AF"/>
    <w:rsid w:val="00A069D6"/>
    <w:rsid w:val="00A07481"/>
    <w:rsid w:val="00A10C14"/>
    <w:rsid w:val="00A11E25"/>
    <w:rsid w:val="00A12C12"/>
    <w:rsid w:val="00A13EF7"/>
    <w:rsid w:val="00A167EB"/>
    <w:rsid w:val="00A170A7"/>
    <w:rsid w:val="00A17C35"/>
    <w:rsid w:val="00A17EDF"/>
    <w:rsid w:val="00A21DCC"/>
    <w:rsid w:val="00A22902"/>
    <w:rsid w:val="00A22BCD"/>
    <w:rsid w:val="00A230E3"/>
    <w:rsid w:val="00A2514B"/>
    <w:rsid w:val="00A26C1F"/>
    <w:rsid w:val="00A26EBC"/>
    <w:rsid w:val="00A30325"/>
    <w:rsid w:val="00A32EFB"/>
    <w:rsid w:val="00A33E22"/>
    <w:rsid w:val="00A35550"/>
    <w:rsid w:val="00A35B40"/>
    <w:rsid w:val="00A36338"/>
    <w:rsid w:val="00A40163"/>
    <w:rsid w:val="00A408FC"/>
    <w:rsid w:val="00A411D2"/>
    <w:rsid w:val="00A43F35"/>
    <w:rsid w:val="00A47B67"/>
    <w:rsid w:val="00A52756"/>
    <w:rsid w:val="00A52B6E"/>
    <w:rsid w:val="00A535E0"/>
    <w:rsid w:val="00A55314"/>
    <w:rsid w:val="00A55A74"/>
    <w:rsid w:val="00A5664C"/>
    <w:rsid w:val="00A57B59"/>
    <w:rsid w:val="00A62953"/>
    <w:rsid w:val="00A66C3B"/>
    <w:rsid w:val="00A70E24"/>
    <w:rsid w:val="00A72729"/>
    <w:rsid w:val="00A72DDC"/>
    <w:rsid w:val="00A75429"/>
    <w:rsid w:val="00A76376"/>
    <w:rsid w:val="00A80206"/>
    <w:rsid w:val="00A8056F"/>
    <w:rsid w:val="00A80DD5"/>
    <w:rsid w:val="00A81AB0"/>
    <w:rsid w:val="00A83E8E"/>
    <w:rsid w:val="00A846A8"/>
    <w:rsid w:val="00A85027"/>
    <w:rsid w:val="00A86BCD"/>
    <w:rsid w:val="00A86FDD"/>
    <w:rsid w:val="00A91C01"/>
    <w:rsid w:val="00A92AF6"/>
    <w:rsid w:val="00A9396B"/>
    <w:rsid w:val="00A94188"/>
    <w:rsid w:val="00A94E4C"/>
    <w:rsid w:val="00A960D4"/>
    <w:rsid w:val="00A963B3"/>
    <w:rsid w:val="00A96CBB"/>
    <w:rsid w:val="00AA16D6"/>
    <w:rsid w:val="00AA242A"/>
    <w:rsid w:val="00AA4825"/>
    <w:rsid w:val="00AA58C0"/>
    <w:rsid w:val="00AA5BE0"/>
    <w:rsid w:val="00AA6749"/>
    <w:rsid w:val="00AA7137"/>
    <w:rsid w:val="00AB0476"/>
    <w:rsid w:val="00AB1691"/>
    <w:rsid w:val="00AB25DA"/>
    <w:rsid w:val="00AB4EB2"/>
    <w:rsid w:val="00AB55D0"/>
    <w:rsid w:val="00AB6322"/>
    <w:rsid w:val="00AB6501"/>
    <w:rsid w:val="00AC019F"/>
    <w:rsid w:val="00AC4564"/>
    <w:rsid w:val="00AC486B"/>
    <w:rsid w:val="00AC4AF5"/>
    <w:rsid w:val="00AC4D70"/>
    <w:rsid w:val="00AC5214"/>
    <w:rsid w:val="00AC5B66"/>
    <w:rsid w:val="00AC68D6"/>
    <w:rsid w:val="00AC695C"/>
    <w:rsid w:val="00AD02D3"/>
    <w:rsid w:val="00AD041A"/>
    <w:rsid w:val="00AD042F"/>
    <w:rsid w:val="00AD217B"/>
    <w:rsid w:val="00AD3C9A"/>
    <w:rsid w:val="00AE0996"/>
    <w:rsid w:val="00AE0E35"/>
    <w:rsid w:val="00AE348E"/>
    <w:rsid w:val="00AE39AA"/>
    <w:rsid w:val="00AE5531"/>
    <w:rsid w:val="00AE6328"/>
    <w:rsid w:val="00AE782F"/>
    <w:rsid w:val="00AF02FE"/>
    <w:rsid w:val="00AF3112"/>
    <w:rsid w:val="00AF38A6"/>
    <w:rsid w:val="00B037EF"/>
    <w:rsid w:val="00B03FB4"/>
    <w:rsid w:val="00B055B9"/>
    <w:rsid w:val="00B06DA7"/>
    <w:rsid w:val="00B10117"/>
    <w:rsid w:val="00B113B0"/>
    <w:rsid w:val="00B1692D"/>
    <w:rsid w:val="00B17515"/>
    <w:rsid w:val="00B20212"/>
    <w:rsid w:val="00B23104"/>
    <w:rsid w:val="00B23959"/>
    <w:rsid w:val="00B246E1"/>
    <w:rsid w:val="00B25597"/>
    <w:rsid w:val="00B256ED"/>
    <w:rsid w:val="00B26AB2"/>
    <w:rsid w:val="00B274CC"/>
    <w:rsid w:val="00B31B2D"/>
    <w:rsid w:val="00B336AD"/>
    <w:rsid w:val="00B34CA3"/>
    <w:rsid w:val="00B34D6A"/>
    <w:rsid w:val="00B35A6D"/>
    <w:rsid w:val="00B415B3"/>
    <w:rsid w:val="00B4582C"/>
    <w:rsid w:val="00B475A5"/>
    <w:rsid w:val="00B5359C"/>
    <w:rsid w:val="00B54A4E"/>
    <w:rsid w:val="00B55F72"/>
    <w:rsid w:val="00B56A13"/>
    <w:rsid w:val="00B60156"/>
    <w:rsid w:val="00B604AE"/>
    <w:rsid w:val="00B6175D"/>
    <w:rsid w:val="00B62E24"/>
    <w:rsid w:val="00B65EA0"/>
    <w:rsid w:val="00B67C3F"/>
    <w:rsid w:val="00B70EF2"/>
    <w:rsid w:val="00B72255"/>
    <w:rsid w:val="00B73520"/>
    <w:rsid w:val="00B7446C"/>
    <w:rsid w:val="00B765F0"/>
    <w:rsid w:val="00B77ADF"/>
    <w:rsid w:val="00B8564A"/>
    <w:rsid w:val="00B85686"/>
    <w:rsid w:val="00B85A2A"/>
    <w:rsid w:val="00B860DD"/>
    <w:rsid w:val="00B86256"/>
    <w:rsid w:val="00B95800"/>
    <w:rsid w:val="00B95D21"/>
    <w:rsid w:val="00B96A58"/>
    <w:rsid w:val="00B96FD0"/>
    <w:rsid w:val="00B97D47"/>
    <w:rsid w:val="00BA035D"/>
    <w:rsid w:val="00BA040C"/>
    <w:rsid w:val="00BA1A38"/>
    <w:rsid w:val="00BA267C"/>
    <w:rsid w:val="00BA3C1E"/>
    <w:rsid w:val="00BA4DDE"/>
    <w:rsid w:val="00BB0817"/>
    <w:rsid w:val="00BB235D"/>
    <w:rsid w:val="00BB48CF"/>
    <w:rsid w:val="00BB4923"/>
    <w:rsid w:val="00BB54E7"/>
    <w:rsid w:val="00BC071F"/>
    <w:rsid w:val="00BC1C7D"/>
    <w:rsid w:val="00BC6C8D"/>
    <w:rsid w:val="00BC70D4"/>
    <w:rsid w:val="00BC74BE"/>
    <w:rsid w:val="00BD0A0F"/>
    <w:rsid w:val="00BD0FBE"/>
    <w:rsid w:val="00BD2631"/>
    <w:rsid w:val="00BD3489"/>
    <w:rsid w:val="00BD5246"/>
    <w:rsid w:val="00BD71D7"/>
    <w:rsid w:val="00BE0225"/>
    <w:rsid w:val="00BE0908"/>
    <w:rsid w:val="00BE4648"/>
    <w:rsid w:val="00BF019F"/>
    <w:rsid w:val="00BF1148"/>
    <w:rsid w:val="00BF357F"/>
    <w:rsid w:val="00BF4C79"/>
    <w:rsid w:val="00BF5F52"/>
    <w:rsid w:val="00BF675A"/>
    <w:rsid w:val="00BF6FC9"/>
    <w:rsid w:val="00BF7CF7"/>
    <w:rsid w:val="00C008CB"/>
    <w:rsid w:val="00C009A4"/>
    <w:rsid w:val="00C00DF1"/>
    <w:rsid w:val="00C03616"/>
    <w:rsid w:val="00C12295"/>
    <w:rsid w:val="00C140B4"/>
    <w:rsid w:val="00C14B39"/>
    <w:rsid w:val="00C17BD8"/>
    <w:rsid w:val="00C17C26"/>
    <w:rsid w:val="00C22E19"/>
    <w:rsid w:val="00C23EB3"/>
    <w:rsid w:val="00C25442"/>
    <w:rsid w:val="00C25D17"/>
    <w:rsid w:val="00C27651"/>
    <w:rsid w:val="00C3031D"/>
    <w:rsid w:val="00C30DF3"/>
    <w:rsid w:val="00C332F9"/>
    <w:rsid w:val="00C349BE"/>
    <w:rsid w:val="00C3613C"/>
    <w:rsid w:val="00C408E1"/>
    <w:rsid w:val="00C40C26"/>
    <w:rsid w:val="00C4343A"/>
    <w:rsid w:val="00C43FC5"/>
    <w:rsid w:val="00C44664"/>
    <w:rsid w:val="00C4597E"/>
    <w:rsid w:val="00C45C65"/>
    <w:rsid w:val="00C45FB4"/>
    <w:rsid w:val="00C47008"/>
    <w:rsid w:val="00C50D9F"/>
    <w:rsid w:val="00C5250E"/>
    <w:rsid w:val="00C554B8"/>
    <w:rsid w:val="00C6309F"/>
    <w:rsid w:val="00C648DB"/>
    <w:rsid w:val="00C65BC3"/>
    <w:rsid w:val="00C65C70"/>
    <w:rsid w:val="00C7017E"/>
    <w:rsid w:val="00C70E1D"/>
    <w:rsid w:val="00C70E9F"/>
    <w:rsid w:val="00C71695"/>
    <w:rsid w:val="00C71875"/>
    <w:rsid w:val="00C72B8A"/>
    <w:rsid w:val="00C73FB1"/>
    <w:rsid w:val="00C74021"/>
    <w:rsid w:val="00C75B52"/>
    <w:rsid w:val="00C76E63"/>
    <w:rsid w:val="00C80243"/>
    <w:rsid w:val="00C80CDC"/>
    <w:rsid w:val="00C80DD5"/>
    <w:rsid w:val="00C81949"/>
    <w:rsid w:val="00C819A4"/>
    <w:rsid w:val="00C82298"/>
    <w:rsid w:val="00C825B0"/>
    <w:rsid w:val="00C82B34"/>
    <w:rsid w:val="00C8318A"/>
    <w:rsid w:val="00C837B7"/>
    <w:rsid w:val="00C84B92"/>
    <w:rsid w:val="00C85016"/>
    <w:rsid w:val="00C85FFD"/>
    <w:rsid w:val="00C860A4"/>
    <w:rsid w:val="00C8659F"/>
    <w:rsid w:val="00C87BB1"/>
    <w:rsid w:val="00C906AC"/>
    <w:rsid w:val="00C90DFD"/>
    <w:rsid w:val="00C91CDE"/>
    <w:rsid w:val="00C931DF"/>
    <w:rsid w:val="00CA36E9"/>
    <w:rsid w:val="00CA494F"/>
    <w:rsid w:val="00CA5A1F"/>
    <w:rsid w:val="00CA615B"/>
    <w:rsid w:val="00CB2394"/>
    <w:rsid w:val="00CB3853"/>
    <w:rsid w:val="00CB4A15"/>
    <w:rsid w:val="00CB55ED"/>
    <w:rsid w:val="00CB7CC9"/>
    <w:rsid w:val="00CC0815"/>
    <w:rsid w:val="00CC1292"/>
    <w:rsid w:val="00CC170C"/>
    <w:rsid w:val="00CC2562"/>
    <w:rsid w:val="00CC2EEF"/>
    <w:rsid w:val="00CC5753"/>
    <w:rsid w:val="00CC6CA2"/>
    <w:rsid w:val="00CD0CBE"/>
    <w:rsid w:val="00CD17C0"/>
    <w:rsid w:val="00CD2943"/>
    <w:rsid w:val="00CD3CBD"/>
    <w:rsid w:val="00CD564E"/>
    <w:rsid w:val="00CD5CD8"/>
    <w:rsid w:val="00CD669F"/>
    <w:rsid w:val="00CD6926"/>
    <w:rsid w:val="00CD6B80"/>
    <w:rsid w:val="00CD6D2A"/>
    <w:rsid w:val="00CD6F7E"/>
    <w:rsid w:val="00CD76E5"/>
    <w:rsid w:val="00CE0C2D"/>
    <w:rsid w:val="00CE1000"/>
    <w:rsid w:val="00CE1296"/>
    <w:rsid w:val="00CE18D6"/>
    <w:rsid w:val="00CE214D"/>
    <w:rsid w:val="00CE2CBA"/>
    <w:rsid w:val="00CF1EE1"/>
    <w:rsid w:val="00CF3250"/>
    <w:rsid w:val="00CF394A"/>
    <w:rsid w:val="00CF3B5E"/>
    <w:rsid w:val="00CF514A"/>
    <w:rsid w:val="00CF5453"/>
    <w:rsid w:val="00CF5EEB"/>
    <w:rsid w:val="00CF75B1"/>
    <w:rsid w:val="00CF798D"/>
    <w:rsid w:val="00D02EE5"/>
    <w:rsid w:val="00D04569"/>
    <w:rsid w:val="00D04BE7"/>
    <w:rsid w:val="00D052C1"/>
    <w:rsid w:val="00D05D83"/>
    <w:rsid w:val="00D0776E"/>
    <w:rsid w:val="00D07BDA"/>
    <w:rsid w:val="00D07C4A"/>
    <w:rsid w:val="00D1046B"/>
    <w:rsid w:val="00D10567"/>
    <w:rsid w:val="00D11247"/>
    <w:rsid w:val="00D124EE"/>
    <w:rsid w:val="00D12E2A"/>
    <w:rsid w:val="00D14E62"/>
    <w:rsid w:val="00D163CD"/>
    <w:rsid w:val="00D1694A"/>
    <w:rsid w:val="00D17326"/>
    <w:rsid w:val="00D21467"/>
    <w:rsid w:val="00D225C2"/>
    <w:rsid w:val="00D226BF"/>
    <w:rsid w:val="00D2322E"/>
    <w:rsid w:val="00D23A0F"/>
    <w:rsid w:val="00D24E82"/>
    <w:rsid w:val="00D254CE"/>
    <w:rsid w:val="00D26A43"/>
    <w:rsid w:val="00D303A3"/>
    <w:rsid w:val="00D30451"/>
    <w:rsid w:val="00D3131C"/>
    <w:rsid w:val="00D3210F"/>
    <w:rsid w:val="00D32C7D"/>
    <w:rsid w:val="00D3556D"/>
    <w:rsid w:val="00D36703"/>
    <w:rsid w:val="00D37157"/>
    <w:rsid w:val="00D4174A"/>
    <w:rsid w:val="00D42D4E"/>
    <w:rsid w:val="00D439E4"/>
    <w:rsid w:val="00D46FDF"/>
    <w:rsid w:val="00D470DB"/>
    <w:rsid w:val="00D505FC"/>
    <w:rsid w:val="00D54BE1"/>
    <w:rsid w:val="00D55738"/>
    <w:rsid w:val="00D60921"/>
    <w:rsid w:val="00D60D4A"/>
    <w:rsid w:val="00D61C19"/>
    <w:rsid w:val="00D62E0A"/>
    <w:rsid w:val="00D63552"/>
    <w:rsid w:val="00D64A90"/>
    <w:rsid w:val="00D64B6A"/>
    <w:rsid w:val="00D65BEB"/>
    <w:rsid w:val="00D66630"/>
    <w:rsid w:val="00D7009B"/>
    <w:rsid w:val="00D71402"/>
    <w:rsid w:val="00D7201A"/>
    <w:rsid w:val="00D7297A"/>
    <w:rsid w:val="00D74BB9"/>
    <w:rsid w:val="00D76E32"/>
    <w:rsid w:val="00D81A73"/>
    <w:rsid w:val="00D82993"/>
    <w:rsid w:val="00D86174"/>
    <w:rsid w:val="00D90CB9"/>
    <w:rsid w:val="00D92C22"/>
    <w:rsid w:val="00D94B00"/>
    <w:rsid w:val="00D96CA5"/>
    <w:rsid w:val="00D96CF8"/>
    <w:rsid w:val="00DA09DB"/>
    <w:rsid w:val="00DA3D4D"/>
    <w:rsid w:val="00DA4174"/>
    <w:rsid w:val="00DA5E6A"/>
    <w:rsid w:val="00DA76B5"/>
    <w:rsid w:val="00DA7D7C"/>
    <w:rsid w:val="00DB0774"/>
    <w:rsid w:val="00DB3E6F"/>
    <w:rsid w:val="00DB60F4"/>
    <w:rsid w:val="00DB6E8F"/>
    <w:rsid w:val="00DB6F46"/>
    <w:rsid w:val="00DC0382"/>
    <w:rsid w:val="00DC1375"/>
    <w:rsid w:val="00DC19D5"/>
    <w:rsid w:val="00DC2DA5"/>
    <w:rsid w:val="00DC3E92"/>
    <w:rsid w:val="00DC70D4"/>
    <w:rsid w:val="00DC76E6"/>
    <w:rsid w:val="00DC7FF0"/>
    <w:rsid w:val="00DD0554"/>
    <w:rsid w:val="00DD0804"/>
    <w:rsid w:val="00DD0B98"/>
    <w:rsid w:val="00DD1930"/>
    <w:rsid w:val="00DD1A28"/>
    <w:rsid w:val="00DD3A06"/>
    <w:rsid w:val="00DD6E1E"/>
    <w:rsid w:val="00DE0417"/>
    <w:rsid w:val="00DE0D44"/>
    <w:rsid w:val="00DE10A2"/>
    <w:rsid w:val="00DE347E"/>
    <w:rsid w:val="00DE40E3"/>
    <w:rsid w:val="00DE4F94"/>
    <w:rsid w:val="00DE52CF"/>
    <w:rsid w:val="00DE6E0B"/>
    <w:rsid w:val="00DE72F3"/>
    <w:rsid w:val="00DE743C"/>
    <w:rsid w:val="00DF0050"/>
    <w:rsid w:val="00DF24DB"/>
    <w:rsid w:val="00DF2932"/>
    <w:rsid w:val="00DF5DC7"/>
    <w:rsid w:val="00E00CE4"/>
    <w:rsid w:val="00E02AD8"/>
    <w:rsid w:val="00E040EA"/>
    <w:rsid w:val="00E1115C"/>
    <w:rsid w:val="00E11E8D"/>
    <w:rsid w:val="00E12C06"/>
    <w:rsid w:val="00E1477F"/>
    <w:rsid w:val="00E15198"/>
    <w:rsid w:val="00E1539B"/>
    <w:rsid w:val="00E15F3D"/>
    <w:rsid w:val="00E16FBF"/>
    <w:rsid w:val="00E2003A"/>
    <w:rsid w:val="00E21319"/>
    <w:rsid w:val="00E22A1E"/>
    <w:rsid w:val="00E232BA"/>
    <w:rsid w:val="00E233E9"/>
    <w:rsid w:val="00E242CB"/>
    <w:rsid w:val="00E2672F"/>
    <w:rsid w:val="00E32F4A"/>
    <w:rsid w:val="00E350DA"/>
    <w:rsid w:val="00E359B4"/>
    <w:rsid w:val="00E35B8A"/>
    <w:rsid w:val="00E37CD1"/>
    <w:rsid w:val="00E400AD"/>
    <w:rsid w:val="00E40288"/>
    <w:rsid w:val="00E43C06"/>
    <w:rsid w:val="00E44150"/>
    <w:rsid w:val="00E44B69"/>
    <w:rsid w:val="00E452BC"/>
    <w:rsid w:val="00E454DF"/>
    <w:rsid w:val="00E45A77"/>
    <w:rsid w:val="00E50998"/>
    <w:rsid w:val="00E54215"/>
    <w:rsid w:val="00E54420"/>
    <w:rsid w:val="00E552B1"/>
    <w:rsid w:val="00E56F62"/>
    <w:rsid w:val="00E626D1"/>
    <w:rsid w:val="00E62FB7"/>
    <w:rsid w:val="00E63C2C"/>
    <w:rsid w:val="00E63FC3"/>
    <w:rsid w:val="00E64615"/>
    <w:rsid w:val="00E64B10"/>
    <w:rsid w:val="00E6513D"/>
    <w:rsid w:val="00E71AD0"/>
    <w:rsid w:val="00E71FFC"/>
    <w:rsid w:val="00E720D6"/>
    <w:rsid w:val="00E73E5B"/>
    <w:rsid w:val="00E742AA"/>
    <w:rsid w:val="00E779E7"/>
    <w:rsid w:val="00E8416D"/>
    <w:rsid w:val="00E842DA"/>
    <w:rsid w:val="00E846B6"/>
    <w:rsid w:val="00E84A56"/>
    <w:rsid w:val="00E87A25"/>
    <w:rsid w:val="00E902C8"/>
    <w:rsid w:val="00E907DC"/>
    <w:rsid w:val="00E90CEC"/>
    <w:rsid w:val="00E90D4B"/>
    <w:rsid w:val="00E916C3"/>
    <w:rsid w:val="00E921E8"/>
    <w:rsid w:val="00E923BB"/>
    <w:rsid w:val="00E92481"/>
    <w:rsid w:val="00E934AC"/>
    <w:rsid w:val="00E95408"/>
    <w:rsid w:val="00E970F2"/>
    <w:rsid w:val="00E9776F"/>
    <w:rsid w:val="00E9790A"/>
    <w:rsid w:val="00EA0912"/>
    <w:rsid w:val="00EA0D0C"/>
    <w:rsid w:val="00EA1705"/>
    <w:rsid w:val="00EA306C"/>
    <w:rsid w:val="00EA6F57"/>
    <w:rsid w:val="00EB0821"/>
    <w:rsid w:val="00EB0890"/>
    <w:rsid w:val="00EB0B19"/>
    <w:rsid w:val="00EB2199"/>
    <w:rsid w:val="00EB22CC"/>
    <w:rsid w:val="00EB5082"/>
    <w:rsid w:val="00EC0342"/>
    <w:rsid w:val="00EC2068"/>
    <w:rsid w:val="00EC2E84"/>
    <w:rsid w:val="00EC3378"/>
    <w:rsid w:val="00EC41FF"/>
    <w:rsid w:val="00EC4D56"/>
    <w:rsid w:val="00EC62CB"/>
    <w:rsid w:val="00EC73D1"/>
    <w:rsid w:val="00EC7ADC"/>
    <w:rsid w:val="00ED0391"/>
    <w:rsid w:val="00ED1805"/>
    <w:rsid w:val="00ED2138"/>
    <w:rsid w:val="00ED21FE"/>
    <w:rsid w:val="00ED26E6"/>
    <w:rsid w:val="00ED4A1C"/>
    <w:rsid w:val="00ED561C"/>
    <w:rsid w:val="00ED6B3D"/>
    <w:rsid w:val="00ED7ED1"/>
    <w:rsid w:val="00EE0CDE"/>
    <w:rsid w:val="00EE153D"/>
    <w:rsid w:val="00EE4091"/>
    <w:rsid w:val="00EE6C40"/>
    <w:rsid w:val="00EE6E53"/>
    <w:rsid w:val="00EF0DA4"/>
    <w:rsid w:val="00EF10A8"/>
    <w:rsid w:val="00EF2484"/>
    <w:rsid w:val="00EF4F0B"/>
    <w:rsid w:val="00EF5487"/>
    <w:rsid w:val="00EF7A77"/>
    <w:rsid w:val="00F013AF"/>
    <w:rsid w:val="00F03B57"/>
    <w:rsid w:val="00F0604A"/>
    <w:rsid w:val="00F07074"/>
    <w:rsid w:val="00F1187B"/>
    <w:rsid w:val="00F15EE6"/>
    <w:rsid w:val="00F16A3D"/>
    <w:rsid w:val="00F179BB"/>
    <w:rsid w:val="00F21D53"/>
    <w:rsid w:val="00F23139"/>
    <w:rsid w:val="00F23244"/>
    <w:rsid w:val="00F255CA"/>
    <w:rsid w:val="00F26901"/>
    <w:rsid w:val="00F331FC"/>
    <w:rsid w:val="00F33286"/>
    <w:rsid w:val="00F345F9"/>
    <w:rsid w:val="00F35E71"/>
    <w:rsid w:val="00F37282"/>
    <w:rsid w:val="00F4288C"/>
    <w:rsid w:val="00F44CDD"/>
    <w:rsid w:val="00F46A15"/>
    <w:rsid w:val="00F47B31"/>
    <w:rsid w:val="00F47B56"/>
    <w:rsid w:val="00F51FA3"/>
    <w:rsid w:val="00F5443A"/>
    <w:rsid w:val="00F5792E"/>
    <w:rsid w:val="00F61489"/>
    <w:rsid w:val="00F61834"/>
    <w:rsid w:val="00F636AF"/>
    <w:rsid w:val="00F67495"/>
    <w:rsid w:val="00F71608"/>
    <w:rsid w:val="00F75130"/>
    <w:rsid w:val="00F81798"/>
    <w:rsid w:val="00F8580A"/>
    <w:rsid w:val="00F91C69"/>
    <w:rsid w:val="00F928B1"/>
    <w:rsid w:val="00F9399F"/>
    <w:rsid w:val="00F93E98"/>
    <w:rsid w:val="00F948CB"/>
    <w:rsid w:val="00F96BF5"/>
    <w:rsid w:val="00F96E92"/>
    <w:rsid w:val="00F975C4"/>
    <w:rsid w:val="00F975F1"/>
    <w:rsid w:val="00F97E30"/>
    <w:rsid w:val="00FB0E25"/>
    <w:rsid w:val="00FB1A57"/>
    <w:rsid w:val="00FB1E95"/>
    <w:rsid w:val="00FB1F0D"/>
    <w:rsid w:val="00FB3BE2"/>
    <w:rsid w:val="00FB4CF5"/>
    <w:rsid w:val="00FB5E2A"/>
    <w:rsid w:val="00FB60E8"/>
    <w:rsid w:val="00FB76EC"/>
    <w:rsid w:val="00FC246E"/>
    <w:rsid w:val="00FC29E8"/>
    <w:rsid w:val="00FC3D58"/>
    <w:rsid w:val="00FC64E8"/>
    <w:rsid w:val="00FD0E39"/>
    <w:rsid w:val="00FD1266"/>
    <w:rsid w:val="00FD207F"/>
    <w:rsid w:val="00FD38BD"/>
    <w:rsid w:val="00FD6BC5"/>
    <w:rsid w:val="00FD6E87"/>
    <w:rsid w:val="00FD78AE"/>
    <w:rsid w:val="00FE1348"/>
    <w:rsid w:val="00FE4714"/>
    <w:rsid w:val="00FE5C36"/>
    <w:rsid w:val="00FE66B9"/>
    <w:rsid w:val="00FE70EF"/>
    <w:rsid w:val="00FF0281"/>
    <w:rsid w:val="00FF063A"/>
    <w:rsid w:val="00FF0BC1"/>
    <w:rsid w:val="00FF0D8B"/>
    <w:rsid w:val="00FF199C"/>
    <w:rsid w:val="00FF2559"/>
    <w:rsid w:val="00FF26BD"/>
    <w:rsid w:val="00FF3288"/>
    <w:rsid w:val="00FF5511"/>
    <w:rsid w:val="00FF5B34"/>
    <w:rsid w:val="00FF5B56"/>
    <w:rsid w:val="00FF5CCC"/>
    <w:rsid w:val="00FF6E58"/>
    <w:rsid w:val="0BD66334"/>
    <w:rsid w:val="1415E409"/>
    <w:rsid w:val="1A021FEC"/>
    <w:rsid w:val="358946DB"/>
    <w:rsid w:val="41E3CBE6"/>
    <w:rsid w:val="42DAD1E7"/>
    <w:rsid w:val="5131C55F"/>
    <w:rsid w:val="71CF4F48"/>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FB6C7"/>
  <w15:chartTrackingRefBased/>
  <w15:docId w15:val="{405DE203-0AC3-4AC6-8A08-0FB1EEFAB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 w:type="paragraph" w:styleId="Revision">
    <w:name w:val="Revision"/>
    <w:hidden/>
    <w:uiPriority w:val="99"/>
    <w:semiHidden/>
    <w:rsid w:val="00733CA5"/>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commission/presscorner/detail/en/ip_22_151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kefm.dk/aktuelt/nyheder/2022/mar/bred-milliardaftale-saetter-turbo-paa-nye-groenne-braendstoffer" TargetMode="External"/><Relationship Id="rId17" Type="http://schemas.openxmlformats.org/officeDocument/2006/relationships/hyperlink" Target="https://www.blue.world/news/" TargetMode="External"/><Relationship Id="rId2" Type="http://schemas.openxmlformats.org/officeDocument/2006/relationships/customXml" Target="../customXml/item2.xml"/><Relationship Id="rId16" Type="http://schemas.openxmlformats.org/officeDocument/2006/relationships/hyperlink" Target="http://www.blue.worl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cea@vf.d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kv@blue.worl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63dd594-e82f-4cbf-913a-627455b2f99e">
      <UserInfo>
        <DisplayName>Anne Kvist</DisplayName>
        <AccountId>15</AccountId>
        <AccountType/>
      </UserInfo>
      <UserInfo>
        <DisplayName>Anders Korsgaard</DisplayName>
        <AccountId>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D967FEC52F5449C26A32E09CC70D4" ma:contentTypeVersion="11" ma:contentTypeDescription="Create a new document." ma:contentTypeScope="" ma:versionID="3a3217a893f4c6cb185dc558d8cafdfd">
  <xsd:schema xmlns:xsd="http://www.w3.org/2001/XMLSchema" xmlns:xs="http://www.w3.org/2001/XMLSchema" xmlns:p="http://schemas.microsoft.com/office/2006/metadata/properties" xmlns:ns2="1dc4e455-b17b-4a04-9803-4cb51158025a" xmlns:ns3="963dd594-e82f-4cbf-913a-627455b2f99e" targetNamespace="http://schemas.microsoft.com/office/2006/metadata/properties" ma:root="true" ma:fieldsID="93b85304742b965fd2d854d1ddd92352" ns2:_="" ns3:_="">
    <xsd:import namespace="1dc4e455-b17b-4a04-9803-4cb51158025a"/>
    <xsd:import namespace="963dd594-e82f-4cbf-913a-627455b2f9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c4e455-b17b-4a04-9803-4cb511580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dd594-e82f-4cbf-913a-627455b2f99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963dd594-e82f-4cbf-913a-627455b2f99e"/>
  </ds:schemaRefs>
</ds:datastoreItem>
</file>

<file path=customXml/itemProps2.xml><?xml version="1.0" encoding="utf-8"?>
<ds:datastoreItem xmlns:ds="http://schemas.openxmlformats.org/officeDocument/2006/customXml" ds:itemID="{F3EB1053-50FF-42D0-BEA3-21DE6611E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c4e455-b17b-4a04-9803-4cb51158025a"/>
    <ds:schemaRef ds:uri="963dd594-e82f-4cbf-913a-627455b2f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4.xml><?xml version="1.0" encoding="utf-8"?>
<ds:datastoreItem xmlns:ds="http://schemas.openxmlformats.org/officeDocument/2006/customXml" ds:itemID="{61FEA3FF-8123-4FE7-BBAD-E5B3DDA57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2745</Words>
  <Characters>15651</Characters>
  <Application>Microsoft Office Word</Application>
  <DocSecurity>4</DocSecurity>
  <Lines>130</Lines>
  <Paragraphs>3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360</CharactersWithSpaces>
  <SharedDoc>false</SharedDoc>
  <HLinks>
    <vt:vector size="36" baseType="variant">
      <vt:variant>
        <vt:i4>1310739</vt:i4>
      </vt:variant>
      <vt:variant>
        <vt:i4>15</vt:i4>
      </vt:variant>
      <vt:variant>
        <vt:i4>0</vt:i4>
      </vt:variant>
      <vt:variant>
        <vt:i4>5</vt:i4>
      </vt:variant>
      <vt:variant>
        <vt:lpwstr>https://www.blue.world/news/</vt:lpwstr>
      </vt:variant>
      <vt:variant>
        <vt:lpwstr>social-media</vt:lpwstr>
      </vt:variant>
      <vt:variant>
        <vt:i4>4063288</vt:i4>
      </vt:variant>
      <vt:variant>
        <vt:i4>12</vt:i4>
      </vt:variant>
      <vt:variant>
        <vt:i4>0</vt:i4>
      </vt:variant>
      <vt:variant>
        <vt:i4>5</vt:i4>
      </vt:variant>
      <vt:variant>
        <vt:lpwstr>http://www.blue.world/</vt:lpwstr>
      </vt:variant>
      <vt:variant>
        <vt:lpwstr/>
      </vt:variant>
      <vt:variant>
        <vt:i4>5439597</vt:i4>
      </vt:variant>
      <vt:variant>
        <vt:i4>9</vt:i4>
      </vt:variant>
      <vt:variant>
        <vt:i4>0</vt:i4>
      </vt:variant>
      <vt:variant>
        <vt:i4>5</vt:i4>
      </vt:variant>
      <vt:variant>
        <vt:lpwstr>mailto:cea@vf.dk</vt:lpwstr>
      </vt:variant>
      <vt:variant>
        <vt:lpwstr/>
      </vt:variant>
      <vt:variant>
        <vt:i4>5177453</vt:i4>
      </vt:variant>
      <vt:variant>
        <vt:i4>6</vt:i4>
      </vt:variant>
      <vt:variant>
        <vt:i4>0</vt:i4>
      </vt:variant>
      <vt:variant>
        <vt:i4>5</vt:i4>
      </vt:variant>
      <vt:variant>
        <vt:lpwstr>mailto:akv@blue.world</vt:lpwstr>
      </vt:variant>
      <vt:variant>
        <vt:lpwstr/>
      </vt:variant>
      <vt:variant>
        <vt:i4>8061029</vt:i4>
      </vt:variant>
      <vt:variant>
        <vt:i4>3</vt:i4>
      </vt:variant>
      <vt:variant>
        <vt:i4>0</vt:i4>
      </vt:variant>
      <vt:variant>
        <vt:i4>5</vt:i4>
      </vt:variant>
      <vt:variant>
        <vt:lpwstr>https://ec.europa.eu/commission/presscorner/detail/en/ip_22_1511</vt:lpwstr>
      </vt:variant>
      <vt:variant>
        <vt:lpwstr/>
      </vt:variant>
      <vt:variant>
        <vt:i4>589834</vt:i4>
      </vt:variant>
      <vt:variant>
        <vt:i4>0</vt:i4>
      </vt:variant>
      <vt:variant>
        <vt:i4>0</vt:i4>
      </vt:variant>
      <vt:variant>
        <vt:i4>5</vt:i4>
      </vt:variant>
      <vt:variant>
        <vt:lpwstr>https://kefm.dk/aktuelt/nyheder/2022/mar/bred-milliardaftale-saetter-turbo-paa-nye-groenne-braendstoff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32</cp:revision>
  <cp:lastPrinted>2019-02-22T08:07:00Z</cp:lastPrinted>
  <dcterms:created xsi:type="dcterms:W3CDTF">2022-03-21T21:16:00Z</dcterms:created>
  <dcterms:modified xsi:type="dcterms:W3CDTF">2022-03-23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D967FEC52F5449C26A32E09CC70D4</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ies>
</file>